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" w:eastAsia="Calibri" w:hAnsi="Calibri" w:cs="Calibri"/>
          <w:color w:val="auto"/>
          <w:sz w:val="22"/>
          <w:szCs w:val="22"/>
          <w:lang w:eastAsia="en-IN"/>
        </w:rPr>
        <w:id w:val="3370312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C5F717" w14:textId="77777777" w:rsidR="00615860" w:rsidRDefault="00615860">
          <w:pPr>
            <w:pStyle w:val="TOCHeading"/>
          </w:pPr>
          <w:r>
            <w:t>Contents</w:t>
          </w:r>
        </w:p>
        <w:p w14:paraId="50A4F463" w14:textId="77777777" w:rsidR="00615860" w:rsidRDefault="00F25B24"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 w:rsidR="00615860">
            <w:rPr>
              <w:b/>
              <w:bCs/>
              <w:noProof/>
            </w:rPr>
            <w:t>No table of contents entries found.</w:t>
          </w:r>
          <w:r>
            <w:rPr>
              <w:b/>
              <w:bCs/>
              <w:noProof/>
            </w:rPr>
            <w:fldChar w:fldCharType="end"/>
          </w:r>
        </w:p>
      </w:sdtContent>
    </w:sdt>
    <w:p w14:paraId="63405B4B" w14:textId="77777777" w:rsidR="0082163D" w:rsidRPr="0082163D" w:rsidRDefault="0082163D" w:rsidP="00615860">
      <w:pPr>
        <w:pStyle w:val="Heading5"/>
        <w:rPr>
          <w:rFonts w:ascii="Times New Roman" w:hAnsi="Times New Roman" w:cs="Times New Roman"/>
        </w:rPr>
      </w:pPr>
      <w:r w:rsidRPr="00615860">
        <w:t>ELECTROMAGNET</w:t>
      </w:r>
    </w:p>
    <w:p w14:paraId="36FB4A93" w14:textId="77777777" w:rsidR="0082163D" w:rsidRDefault="0082163D" w:rsidP="0082163D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It develops a magnetic field between the U-shaped design (electromagnets).</w:t>
      </w:r>
    </w:p>
    <w:p w14:paraId="6168CCAE" w14:textId="77777777" w:rsidR="0050257B" w:rsidRDefault="00140B23" w:rsidP="0050257B">
      <w:pPr>
        <w:pStyle w:val="ListParagraph"/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</w:pP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592E11" wp14:editId="56494261">
                <wp:simplePos x="0" y="0"/>
                <wp:positionH relativeFrom="column">
                  <wp:posOffset>1609724</wp:posOffset>
                </wp:positionH>
                <wp:positionV relativeFrom="paragraph">
                  <wp:posOffset>1112519</wp:posOffset>
                </wp:positionV>
                <wp:extent cx="2162175" cy="1057275"/>
                <wp:effectExtent l="38100" t="38100" r="28575" b="2857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62175" cy="10572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97060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126.75pt;margin-top:87.6pt;width:170.25pt;height:83.25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" strokecolor="red" strokeweight=".5pt">
                <v:stroke endarrow="block" joinstyle="miter"/>
              </v:shape>
            </w:pict>
          </mc:Fallback>
        </mc:AlternateContent>
      </w: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8454FC" wp14:editId="16BD27E8">
                <wp:simplePos x="0" y="0"/>
                <wp:positionH relativeFrom="column">
                  <wp:posOffset>4162425</wp:posOffset>
                </wp:positionH>
                <wp:positionV relativeFrom="paragraph">
                  <wp:posOffset>1703705</wp:posOffset>
                </wp:positionV>
                <wp:extent cx="1038225" cy="247650"/>
                <wp:effectExtent l="0" t="0" r="2857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2B2985" w14:textId="77777777" w:rsidR="00140B23" w:rsidRDefault="00140B23" w:rsidP="00140B23">
                            <w:r>
                              <w:t>Gauss 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8454F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27.75pt;margin-top:134.15pt;width:81.75pt;height:19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" fillcolor="white [3201]" strokeweight=".5pt">
                <v:textbox>
                  <w:txbxContent>
                    <w:p w14:paraId="0D2B2985" w14:textId="77777777" w:rsidR="00140B23" w:rsidRDefault="00140B23" w:rsidP="00140B23">
                      <w:r>
                        <w:t>Gauss probe</w:t>
                      </w:r>
                    </w:p>
                  </w:txbxContent>
                </v:textbox>
              </v:shape>
            </w:pict>
          </mc:Fallback>
        </mc:AlternateContent>
      </w: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B0B962" wp14:editId="23C4D718">
                <wp:simplePos x="0" y="0"/>
                <wp:positionH relativeFrom="column">
                  <wp:posOffset>2943225</wp:posOffset>
                </wp:positionH>
                <wp:positionV relativeFrom="paragraph">
                  <wp:posOffset>690880</wp:posOffset>
                </wp:positionV>
                <wp:extent cx="1219200" cy="1090930"/>
                <wp:effectExtent l="38100" t="38100" r="19050" b="3302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9200" cy="10909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2A073" id="Straight Arrow Connector 9" o:spid="_x0000_s1026" type="#_x0000_t32" style="position:absolute;margin-left:231.75pt;margin-top:54.4pt;width:96pt;height:85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" strokecolor="red" strokeweight=".5pt">
                <v:stroke endarrow="block" joinstyle="miter"/>
              </v:shape>
            </w:pict>
          </mc:Fallback>
        </mc:AlternateContent>
      </w: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7C7C2C" wp14:editId="2FB496A0">
                <wp:simplePos x="0" y="0"/>
                <wp:positionH relativeFrom="column">
                  <wp:posOffset>4067175</wp:posOffset>
                </wp:positionH>
                <wp:positionV relativeFrom="paragraph">
                  <wp:posOffset>855345</wp:posOffset>
                </wp:positionV>
                <wp:extent cx="1190625" cy="2571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EB2AB3" w14:textId="77777777" w:rsidR="00140B23" w:rsidRDefault="00140B23" w:rsidP="00140B23">
                            <w:r>
                              <w:t xml:space="preserve">U shaped desig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C7C2C" id="Text Box 8" o:spid="_x0000_s1027" type="#_x0000_t202" style="position:absolute;left:0;text-align:left;margin-left:320.25pt;margin-top:67.35pt;width:93.75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" fillcolor="white [3201]" strokeweight=".5pt">
                <v:textbox>
                  <w:txbxContent>
                    <w:p w14:paraId="1BEB2AB3" w14:textId="77777777" w:rsidR="00140B23" w:rsidRDefault="00140B23" w:rsidP="00140B23">
                      <w:r>
                        <w:t xml:space="preserve">U shaped design </w:t>
                      </w:r>
                    </w:p>
                  </w:txbxContent>
                </v:textbox>
              </v:shape>
            </w:pict>
          </mc:Fallback>
        </mc:AlternateContent>
      </w: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034E85" wp14:editId="1FE8085B">
                <wp:simplePos x="0" y="0"/>
                <wp:positionH relativeFrom="column">
                  <wp:posOffset>3533775</wp:posOffset>
                </wp:positionH>
                <wp:positionV relativeFrom="paragraph">
                  <wp:posOffset>1019175</wp:posOffset>
                </wp:positionV>
                <wp:extent cx="533400" cy="45719"/>
                <wp:effectExtent l="38100" t="38100" r="19050" b="882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4CA9D" id="Straight Arrow Connector 7" o:spid="_x0000_s1026" type="#_x0000_t32" style="position:absolute;margin-left:278.25pt;margin-top:80.25pt;width:42pt;height:3.6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953BD7" wp14:editId="2F256419">
                <wp:simplePos x="0" y="0"/>
                <wp:positionH relativeFrom="column">
                  <wp:posOffset>4114800</wp:posOffset>
                </wp:positionH>
                <wp:positionV relativeFrom="paragraph">
                  <wp:posOffset>523240</wp:posOffset>
                </wp:positionV>
                <wp:extent cx="1038225" cy="247650"/>
                <wp:effectExtent l="0" t="0" r="2857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AEB8DE" w14:textId="77777777" w:rsidR="00140B23" w:rsidRDefault="00140B23" w:rsidP="00140B23">
                            <w:r>
                              <w:t>Pole ja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953BD7" id="Text Box 6" o:spid="_x0000_s1028" type="#_x0000_t202" style="position:absolute;left:0;text-align:left;margin-left:324pt;margin-top:41.2pt;width:81.75pt;height:19.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" fillcolor="white [3201]" strokeweight=".5pt">
                <v:textbox>
                  <w:txbxContent>
                    <w:p w14:paraId="3AAEB8DE" w14:textId="77777777" w:rsidR="00140B23" w:rsidRDefault="00140B23" w:rsidP="00140B23">
                      <w:r>
                        <w:t>Pole ja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7DE760" wp14:editId="212234FB">
                <wp:simplePos x="0" y="0"/>
                <wp:positionH relativeFrom="column">
                  <wp:posOffset>3581400</wp:posOffset>
                </wp:positionH>
                <wp:positionV relativeFrom="paragraph">
                  <wp:posOffset>647700</wp:posOffset>
                </wp:positionV>
                <wp:extent cx="533400" cy="45719"/>
                <wp:effectExtent l="38100" t="38100" r="19050" b="8826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C8F544" id="Straight Arrow Connector 5" o:spid="_x0000_s1026" type="#_x0000_t32" style="position:absolute;margin-left:282pt;margin-top:51pt;width:42pt;height:3.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573243" wp14:editId="04300D35">
                <wp:simplePos x="0" y="0"/>
                <wp:positionH relativeFrom="column">
                  <wp:posOffset>4114800</wp:posOffset>
                </wp:positionH>
                <wp:positionV relativeFrom="paragraph">
                  <wp:posOffset>179071</wp:posOffset>
                </wp:positionV>
                <wp:extent cx="1038225" cy="24765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F3F245" w14:textId="77777777" w:rsidR="00140B23" w:rsidRDefault="00140B23">
                            <w:r>
                              <w:t>Top scre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73243" id="Text Box 4" o:spid="_x0000_s1029" type="#_x0000_t202" style="position:absolute;left:0;text-align:left;margin-left:324pt;margin-top:14.1pt;width:81.75pt;height:19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" fillcolor="white [3201]" strokeweight=".5pt">
                <v:textbox>
                  <w:txbxContent>
                    <w:p w14:paraId="28F3F245" w14:textId="77777777" w:rsidR="00140B23" w:rsidRDefault="00140B23">
                      <w:r>
                        <w:t>Top screw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776E10" wp14:editId="7AC64469">
                <wp:simplePos x="0" y="0"/>
                <wp:positionH relativeFrom="column">
                  <wp:posOffset>3429000</wp:posOffset>
                </wp:positionH>
                <wp:positionV relativeFrom="paragraph">
                  <wp:posOffset>293370</wp:posOffset>
                </wp:positionV>
                <wp:extent cx="685800" cy="133350"/>
                <wp:effectExtent l="38100" t="0" r="19050" b="762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133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9CFDA0" id="Straight Arrow Connector 3" o:spid="_x0000_s1026" type="#_x0000_t32" style="position:absolute;margin-left:270pt;margin-top:23.1pt;width:54pt;height:10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IN"/>
        </w:rPr>
        <w:drawing>
          <wp:inline distT="0" distB="0" distL="0" distR="0" wp14:anchorId="233B5FDD" wp14:editId="37D97488">
            <wp:extent cx="3248025" cy="17224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C_based_water_cooled_electromagnet1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92" t="22957" r="3944" b="11892"/>
                    <a:stretch/>
                  </pic:blipFill>
                  <pic:spPr bwMode="auto">
                    <a:xfrm>
                      <a:off x="0" y="0"/>
                      <a:ext cx="3266695" cy="1732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8122E7" w14:textId="48A87F98" w:rsidR="00140B23" w:rsidRDefault="0050257B" w:rsidP="0050257B">
      <w:pPr>
        <w:pStyle w:val="Caption"/>
        <w:rPr>
          <w:rFonts w:ascii="Times New Roman" w:hAnsi="Times New Roman" w:cs="Times New Roman"/>
          <w:color w:val="000000" w:themeColor="text1"/>
        </w:rPr>
      </w:pPr>
      <w:r>
        <w:t xml:space="preserve">                                                Figure </w:t>
      </w:r>
      <w:r w:rsidR="00F25B24">
        <w:fldChar w:fldCharType="begin"/>
      </w:r>
      <w:r w:rsidR="00F25B24">
        <w:instrText xml:space="preserve"> SEQ Figure \* ARABIC </w:instrText>
      </w:r>
      <w:r w:rsidR="00F25B24">
        <w:fldChar w:fldCharType="separate"/>
      </w:r>
      <w:r w:rsidR="00DC665E">
        <w:rPr>
          <w:noProof/>
        </w:rPr>
        <w:t>1</w:t>
      </w:r>
      <w:r w:rsidR="00F25B24">
        <w:rPr>
          <w:noProof/>
        </w:rPr>
        <w:fldChar w:fldCharType="end"/>
      </w:r>
      <w:r>
        <w:t xml:space="preserve"> Electromagnet with CCPS</w:t>
      </w:r>
    </w:p>
    <w:p w14:paraId="5124BCC7" w14:textId="75D7435E" w:rsidR="00140B23" w:rsidRDefault="0093080D" w:rsidP="00140B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EC21162" wp14:editId="3956E5D2">
                <wp:simplePos x="0" y="0"/>
                <wp:positionH relativeFrom="column">
                  <wp:posOffset>167640</wp:posOffset>
                </wp:positionH>
                <wp:positionV relativeFrom="paragraph">
                  <wp:posOffset>82550</wp:posOffset>
                </wp:positionV>
                <wp:extent cx="2354580" cy="247650"/>
                <wp:effectExtent l="0" t="0" r="2667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458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EC213" w14:textId="5787C3C7" w:rsidR="00140B23" w:rsidRDefault="00140B23" w:rsidP="00140B23">
                            <w:r>
                              <w:t xml:space="preserve">Constant current power </w:t>
                            </w:r>
                            <w:proofErr w:type="gramStart"/>
                            <w:r>
                              <w:t>supply</w:t>
                            </w:r>
                            <w:r w:rsidR="0093080D">
                              <w:t>(</w:t>
                            </w:r>
                            <w:proofErr w:type="gramEnd"/>
                            <w:r w:rsidR="0093080D">
                              <w:t>CCP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21162" id="Text Box 12" o:spid="_x0000_s1030" type="#_x0000_t202" style="position:absolute;margin-left:13.2pt;margin-top:6.5pt;width:185.4pt;height:1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" fillcolor="white [3201]" strokeweight=".5pt">
                <v:textbox>
                  <w:txbxContent>
                    <w:p w14:paraId="72EEC213" w14:textId="5787C3C7" w:rsidR="00140B23" w:rsidRDefault="00140B23" w:rsidP="00140B23">
                      <w:r>
                        <w:t xml:space="preserve">Constant current power </w:t>
                      </w:r>
                      <w:proofErr w:type="gramStart"/>
                      <w:r>
                        <w:t>supply</w:t>
                      </w:r>
                      <w:r w:rsidR="0093080D">
                        <w:t>(</w:t>
                      </w:r>
                      <w:proofErr w:type="gramEnd"/>
                      <w:r w:rsidR="0093080D">
                        <w:t>CCPS)</w:t>
                      </w:r>
                    </w:p>
                  </w:txbxContent>
                </v:textbox>
              </v:shape>
            </w:pict>
          </mc:Fallback>
        </mc:AlternateContent>
      </w:r>
      <w:r w:rsidR="00140B23"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5857AE" wp14:editId="0C6DB0F6">
                <wp:simplePos x="0" y="0"/>
                <wp:positionH relativeFrom="column">
                  <wp:posOffset>2628900</wp:posOffset>
                </wp:positionH>
                <wp:positionV relativeFrom="paragraph">
                  <wp:posOffset>79375</wp:posOffset>
                </wp:positionV>
                <wp:extent cx="1371600" cy="24765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45C69B" w14:textId="77777777" w:rsidR="00140B23" w:rsidRDefault="00140B23" w:rsidP="00140B23">
                            <w:r>
                              <w:t>Main switch of CC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857AE" id="Text Box 14" o:spid="_x0000_s1031" type="#_x0000_t202" style="position:absolute;margin-left:207pt;margin-top:6.25pt;width:108pt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" fillcolor="white [3201]" strokeweight=".5pt">
                <v:textbox>
                  <w:txbxContent>
                    <w:p w14:paraId="3045C69B" w14:textId="77777777" w:rsidR="00140B23" w:rsidRDefault="00140B23" w:rsidP="00140B23">
                      <w:r>
                        <w:t>Main switch of CCPS</w:t>
                      </w:r>
                    </w:p>
                  </w:txbxContent>
                </v:textbox>
              </v:shape>
            </w:pict>
          </mc:Fallback>
        </mc:AlternateContent>
      </w:r>
    </w:p>
    <w:p w14:paraId="096AF55D" w14:textId="77777777" w:rsidR="00140B23" w:rsidRDefault="00140B23" w:rsidP="00140B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140B23">
        <w:rPr>
          <w:rFonts w:ascii="Times New Roman" w:hAnsi="Times New Roman" w:cs="Times New Roman"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B771DD" wp14:editId="7C9800C6">
                <wp:simplePos x="0" y="0"/>
                <wp:positionH relativeFrom="column">
                  <wp:posOffset>1076325</wp:posOffset>
                </wp:positionH>
                <wp:positionV relativeFrom="paragraph">
                  <wp:posOffset>-687705</wp:posOffset>
                </wp:positionV>
                <wp:extent cx="76200" cy="752475"/>
                <wp:effectExtent l="0" t="38100" r="76200" b="285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7524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2B904" id="Straight Arrow Connector 11" o:spid="_x0000_s1026" type="#_x0000_t32" style="position:absolute;margin-left:84.75pt;margin-top:-54.15pt;width:6pt;height:59.2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</w:p>
    <w:p w14:paraId="6753A6CE" w14:textId="77777777" w:rsidR="00140B23" w:rsidRPr="00140B23" w:rsidRDefault="00140B23" w:rsidP="00140B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0F332B9E" w14:textId="77777777" w:rsidR="0082163D" w:rsidRPr="0082163D" w:rsidRDefault="0082163D" w:rsidP="00615860">
      <w:pPr>
        <w:pStyle w:val="Heading5"/>
      </w:pPr>
      <w:r w:rsidRPr="0082163D">
        <w:t>TURN ON PROCEDURE</w:t>
      </w:r>
    </w:p>
    <w:p w14:paraId="391D0CC3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Turn on the chiller main </w:t>
      </w:r>
    </w:p>
    <w:p w14:paraId="2A7F6FCE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Turn on the chiller pump</w:t>
      </w:r>
    </w:p>
    <w:p w14:paraId="75F0F8F1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Turn on constant current source</w:t>
      </w:r>
    </w:p>
    <w:p w14:paraId="388B1DDA" w14:textId="77777777" w:rsidR="0082163D" w:rsidRPr="0082163D" w:rsidRDefault="0050257B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lug on the RS-232 cable to LAB PC</w:t>
      </w:r>
    </w:p>
    <w:p w14:paraId="4C05080A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Open the EM controller software</w:t>
      </w:r>
      <w:r w:rsidR="0050257B">
        <w:rPr>
          <w:rFonts w:ascii="Times New Roman" w:hAnsi="Times New Roman" w:cs="Times New Roman"/>
          <w:color w:val="000000" w:themeColor="text1"/>
        </w:rPr>
        <w:t xml:space="preserve"> in LAB PC</w:t>
      </w:r>
    </w:p>
    <w:p w14:paraId="78124B49" w14:textId="77777777" w:rsidR="0082163D" w:rsidRDefault="0082163D" w:rsidP="00615860">
      <w:pPr>
        <w:pStyle w:val="Heading5"/>
      </w:pPr>
      <w:r w:rsidRPr="0082163D">
        <w:t>TEMPERATURE SETUP IN CHILLER</w:t>
      </w:r>
    </w:p>
    <w:p w14:paraId="70DF1FAF" w14:textId="77777777" w:rsidR="0050257B" w:rsidRDefault="0050257B" w:rsidP="0050257B">
      <w:pPr>
        <w:keepNext/>
        <w:spacing w:line="240" w:lineRule="auto"/>
        <w:ind w:left="-90"/>
      </w:pPr>
      <w:r w:rsidRPr="0050257B">
        <w:rPr>
          <w:rFonts w:ascii="Times New Roman" w:hAnsi="Times New Roman" w:cs="Times New Roman"/>
          <w:b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62B5CC" wp14:editId="5BE53557">
                <wp:simplePos x="0" y="0"/>
                <wp:positionH relativeFrom="column">
                  <wp:posOffset>4210050</wp:posOffset>
                </wp:positionH>
                <wp:positionV relativeFrom="paragraph">
                  <wp:posOffset>966470</wp:posOffset>
                </wp:positionV>
                <wp:extent cx="942975" cy="247650"/>
                <wp:effectExtent l="0" t="0" r="2857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382CE9" w14:textId="77777777" w:rsidR="0050257B" w:rsidRDefault="0050257B" w:rsidP="0050257B">
                            <w:r>
                              <w:t>Chiller pump</w:t>
                            </w:r>
                            <w:r w:rsidRPr="0050257B">
                              <w:rPr>
                                <w:noProof/>
                                <w:lang w:val="en-IN"/>
                              </w:rPr>
                              <w:drawing>
                                <wp:inline distT="0" distB="0" distL="0" distR="0" wp14:anchorId="625C3F99" wp14:editId="0800CC11">
                                  <wp:extent cx="1982470" cy="741271"/>
                                  <wp:effectExtent l="0" t="0" r="0" b="1905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2470" cy="7412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2B5CC" id="Text Box 23" o:spid="_x0000_s1032" type="#_x0000_t202" style="position:absolute;left:0;text-align:left;margin-left:331.5pt;margin-top:76.1pt;width:74.25pt;height:1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" fillcolor="white [3201]" strokeweight=".5pt">
                <v:textbox>
                  <w:txbxContent>
                    <w:p w14:paraId="07382CE9" w14:textId="77777777" w:rsidR="0050257B" w:rsidRDefault="0050257B" w:rsidP="0050257B">
                      <w:r>
                        <w:t>Chiller pump</w:t>
                      </w:r>
                      <w:r w:rsidRPr="0050257B">
                        <w:rPr>
                          <w:noProof/>
                          <w:lang w:val="en-IN"/>
                        </w:rPr>
                        <w:drawing>
                          <wp:inline distT="0" distB="0" distL="0" distR="0" wp14:anchorId="625C3F99" wp14:editId="0800CC11">
                            <wp:extent cx="1982470" cy="741271"/>
                            <wp:effectExtent l="0" t="0" r="0" b="1905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2470" cy="7412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50257B">
        <w:rPr>
          <w:rFonts w:ascii="Times New Roman" w:hAnsi="Times New Roman" w:cs="Times New Roman"/>
          <w:b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33C298B" wp14:editId="3612724B">
                <wp:simplePos x="0" y="0"/>
                <wp:positionH relativeFrom="column">
                  <wp:posOffset>2838449</wp:posOffset>
                </wp:positionH>
                <wp:positionV relativeFrom="paragraph">
                  <wp:posOffset>966470</wp:posOffset>
                </wp:positionV>
                <wp:extent cx="1514475" cy="104775"/>
                <wp:effectExtent l="0" t="57150" r="28575" b="2857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4475" cy="104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F0167" id="Straight Arrow Connector 22" o:spid="_x0000_s1026" type="#_x0000_t32" style="position:absolute;margin-left:223.5pt;margin-top:76.1pt;width:119.25pt;height:8.25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 w:rsidRPr="0050257B">
        <w:rPr>
          <w:rFonts w:ascii="Times New Roman" w:hAnsi="Times New Roman" w:cs="Times New Roman"/>
          <w:b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B774F2" wp14:editId="250E669F">
                <wp:simplePos x="0" y="0"/>
                <wp:positionH relativeFrom="column">
                  <wp:posOffset>4210050</wp:posOffset>
                </wp:positionH>
                <wp:positionV relativeFrom="paragraph">
                  <wp:posOffset>585470</wp:posOffset>
                </wp:positionV>
                <wp:extent cx="942975" cy="247650"/>
                <wp:effectExtent l="0" t="0" r="28575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999DC2" w14:textId="77777777" w:rsidR="0050257B" w:rsidRDefault="0050257B" w:rsidP="0050257B">
                            <w:r>
                              <w:t>Chiller main</w:t>
                            </w:r>
                            <w:r w:rsidRPr="0050257B">
                              <w:rPr>
                                <w:noProof/>
                                <w:lang w:val="en-IN"/>
                              </w:rPr>
                              <w:drawing>
                                <wp:inline distT="0" distB="0" distL="0" distR="0" wp14:anchorId="21A168D7" wp14:editId="483FD094">
                                  <wp:extent cx="1982470" cy="741271"/>
                                  <wp:effectExtent l="0" t="0" r="0" b="1905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82470" cy="7412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774F2" id="Text Box 20" o:spid="_x0000_s1033" type="#_x0000_t202" style="position:absolute;left:0;text-align:left;margin-left:331.5pt;margin-top:46.1pt;width:74.25pt;height:19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" fillcolor="white [3201]" strokeweight=".5pt">
                <v:textbox>
                  <w:txbxContent>
                    <w:p w14:paraId="02999DC2" w14:textId="77777777" w:rsidR="0050257B" w:rsidRDefault="0050257B" w:rsidP="0050257B">
                      <w:r>
                        <w:t>Chiller main</w:t>
                      </w:r>
                      <w:r w:rsidRPr="0050257B">
                        <w:rPr>
                          <w:noProof/>
                          <w:lang w:val="en-IN"/>
                        </w:rPr>
                        <w:drawing>
                          <wp:inline distT="0" distB="0" distL="0" distR="0" wp14:anchorId="21A168D7" wp14:editId="483FD094">
                            <wp:extent cx="1982470" cy="741271"/>
                            <wp:effectExtent l="0" t="0" r="0" b="1905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82470" cy="7412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50257B">
        <w:rPr>
          <w:rFonts w:ascii="Times New Roman" w:hAnsi="Times New Roman" w:cs="Times New Roman"/>
          <w:b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4839B3C" wp14:editId="37E70C7D">
                <wp:simplePos x="0" y="0"/>
                <wp:positionH relativeFrom="column">
                  <wp:posOffset>2609850</wp:posOffset>
                </wp:positionH>
                <wp:positionV relativeFrom="paragraph">
                  <wp:posOffset>690245</wp:posOffset>
                </wp:positionV>
                <wp:extent cx="1695450" cy="114300"/>
                <wp:effectExtent l="38100" t="0" r="1905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5450" cy="114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0E48D" id="Straight Arrow Connector 19" o:spid="_x0000_s1026" type="#_x0000_t32" style="position:absolute;margin-left:205.5pt;margin-top:54.35pt;width:133.5pt;height:9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" strokecolor="red" strokeweight=".5pt">
                <v:stroke endarrow="block" joinstyle="miter"/>
              </v:shape>
            </w:pict>
          </mc:Fallback>
        </mc:AlternateContent>
      </w:r>
      <w:r w:rsidRPr="0050257B">
        <w:rPr>
          <w:rFonts w:ascii="Times New Roman" w:hAnsi="Times New Roman" w:cs="Times New Roman"/>
          <w:noProof/>
          <w:color w:val="000000" w:themeColor="text1"/>
          <w:lang w:val="en-IN"/>
        </w:rPr>
        <w:drawing>
          <wp:inline distT="0" distB="0" distL="0" distR="0" wp14:anchorId="35D6DA06" wp14:editId="0E76DE04">
            <wp:extent cx="1908004" cy="4323673"/>
            <wp:effectExtent l="0" t="7620" r="8890" b="8890"/>
            <wp:docPr id="16" name="Picture 16" descr="C:\Users\MOHAN\Downloads\WhatsApp Image 2020-11-06 at 7.26.20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OHAN\Downloads\WhatsApp Image 2020-11-06 at 7.26.20 PM (1)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908004" cy="4323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F79A1" w14:textId="60569EC8" w:rsidR="0050257B" w:rsidRPr="0082163D" w:rsidRDefault="0050257B" w:rsidP="0050257B">
      <w:pPr>
        <w:pStyle w:val="Caption"/>
        <w:rPr>
          <w:rFonts w:ascii="Times New Roman" w:hAnsi="Times New Roman" w:cs="Times New Roman"/>
          <w:b/>
          <w:color w:val="000000" w:themeColor="text1"/>
        </w:rPr>
      </w:pPr>
      <w:r>
        <w:t xml:space="preserve">                                                               Figure </w:t>
      </w:r>
      <w:r w:rsidR="00F25B24">
        <w:fldChar w:fldCharType="begin"/>
      </w:r>
      <w:r w:rsidR="00F25B24">
        <w:instrText xml:space="preserve"> SEQ Figure \* ARABIC </w:instrText>
      </w:r>
      <w:r w:rsidR="00F25B24">
        <w:fldChar w:fldCharType="separate"/>
      </w:r>
      <w:r w:rsidR="00DC665E">
        <w:rPr>
          <w:noProof/>
        </w:rPr>
        <w:t>2</w:t>
      </w:r>
      <w:r w:rsidR="00F25B24">
        <w:rPr>
          <w:noProof/>
        </w:rPr>
        <w:fldChar w:fldCharType="end"/>
      </w:r>
      <w:r>
        <w:t xml:space="preserve"> Chiller</w:t>
      </w:r>
    </w:p>
    <w:p w14:paraId="4479F579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It works on auto setting</w:t>
      </w:r>
    </w:p>
    <w:p w14:paraId="15CAF096" w14:textId="2B2BA115" w:rsid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For manual setting, </w:t>
      </w:r>
      <w:r w:rsidR="007215A5">
        <w:rPr>
          <w:rFonts w:ascii="Times New Roman" w:hAnsi="Times New Roman" w:cs="Times New Roman"/>
          <w:color w:val="000000" w:themeColor="text1"/>
        </w:rPr>
        <w:t>double click</w:t>
      </w:r>
      <w:r w:rsidRPr="0082163D">
        <w:rPr>
          <w:rFonts w:ascii="Times New Roman" w:hAnsi="Times New Roman" w:cs="Times New Roman"/>
          <w:color w:val="000000" w:themeColor="text1"/>
        </w:rPr>
        <w:t xml:space="preserve"> the set button</w:t>
      </w:r>
      <w:r w:rsidR="007215A5">
        <w:rPr>
          <w:rFonts w:ascii="Times New Roman" w:hAnsi="Times New Roman" w:cs="Times New Roman"/>
          <w:color w:val="000000" w:themeColor="text1"/>
        </w:rPr>
        <w:t>, then</w:t>
      </w:r>
      <w:r w:rsidRPr="0082163D">
        <w:rPr>
          <w:rFonts w:ascii="Times New Roman" w:hAnsi="Times New Roman" w:cs="Times New Roman"/>
          <w:color w:val="000000" w:themeColor="text1"/>
        </w:rPr>
        <w:t xml:space="preserve"> use up and down arrow to level the temperature</w:t>
      </w:r>
      <w:r w:rsidR="0050257B">
        <w:rPr>
          <w:rFonts w:ascii="Times New Roman" w:hAnsi="Times New Roman" w:cs="Times New Roman"/>
          <w:color w:val="000000" w:themeColor="text1"/>
        </w:rPr>
        <w:t xml:space="preserve"> as shown in fig 2</w:t>
      </w:r>
    </w:p>
    <w:p w14:paraId="2F68E306" w14:textId="77777777" w:rsidR="00F7609C" w:rsidRDefault="00F7609C" w:rsidP="00F7609C">
      <w:pPr>
        <w:pStyle w:val="Heading5"/>
      </w:pPr>
    </w:p>
    <w:p w14:paraId="39618BF0" w14:textId="463D9D62" w:rsidR="00F7609C" w:rsidRDefault="00F7609C" w:rsidP="00F7609C">
      <w:pPr>
        <w:pStyle w:val="Heading5"/>
      </w:pPr>
      <w:r w:rsidRPr="0082163D">
        <w:t>TEMPERATURE SETUP IN C</w:t>
      </w:r>
      <w:r>
        <w:t>CPS:</w:t>
      </w:r>
    </w:p>
    <w:p w14:paraId="44CB8793" w14:textId="2E6E7436" w:rsidR="00F7609C" w:rsidRPr="00F7609C" w:rsidRDefault="00F7609C" w:rsidP="00F7609C">
      <w:pPr>
        <w:pStyle w:val="ListParagraph"/>
        <w:numPr>
          <w:ilvl w:val="0"/>
          <w:numId w:val="15"/>
        </w:numPr>
      </w:pPr>
      <w:r>
        <w:t xml:space="preserve">To change the threshold temperature (over which the CCPS will cut off), hold the set button (the square button), </w:t>
      </w:r>
      <w:r w:rsidR="00A37F40">
        <w:t>holding</w:t>
      </w:r>
      <w:r>
        <w:t xml:space="preserve"> the set button</w:t>
      </w:r>
      <w:r w:rsidR="00786FC4">
        <w:t>, press up or down arrow to increase or decrease the temperature respectively.</w:t>
      </w:r>
    </w:p>
    <w:p w14:paraId="1126C46C" w14:textId="77777777" w:rsidR="00F7609C" w:rsidRPr="00F7609C" w:rsidRDefault="00F7609C" w:rsidP="00F7609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rPr>
          <w:rFonts w:ascii="Times New Roman" w:hAnsi="Times New Roman" w:cs="Times New Roman"/>
          <w:color w:val="000000" w:themeColor="text1"/>
        </w:rPr>
      </w:pPr>
    </w:p>
    <w:p w14:paraId="257C64DD" w14:textId="77777777" w:rsidR="0050257B" w:rsidRPr="0050257B" w:rsidRDefault="0050257B" w:rsidP="0050257B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303638DE" w14:textId="77777777" w:rsidR="0082163D" w:rsidRPr="0082163D" w:rsidRDefault="0082163D" w:rsidP="00615860">
      <w:pPr>
        <w:pStyle w:val="Heading5"/>
      </w:pPr>
      <w:r w:rsidRPr="0082163D">
        <w:t>CALIBRATION OF ELECTROMAGNETS</w:t>
      </w:r>
    </w:p>
    <w:p w14:paraId="2B307A89" w14:textId="77777777" w:rsid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Change the pole distance by adjusting </w:t>
      </w:r>
      <w:r w:rsidR="0050257B">
        <w:rPr>
          <w:rFonts w:ascii="Times New Roman" w:hAnsi="Times New Roman" w:cs="Times New Roman"/>
          <w:color w:val="000000" w:themeColor="text1"/>
        </w:rPr>
        <w:t>top screws with help of L/T screw, then</w:t>
      </w:r>
      <w:r w:rsidRPr="0082163D">
        <w:rPr>
          <w:rFonts w:ascii="Times New Roman" w:hAnsi="Times New Roman" w:cs="Times New Roman"/>
          <w:color w:val="000000" w:themeColor="text1"/>
        </w:rPr>
        <w:t xml:space="preserve"> pole jaw with the help of screw</w:t>
      </w:r>
      <w:r w:rsidR="0050257B">
        <w:rPr>
          <w:rFonts w:ascii="Times New Roman" w:hAnsi="Times New Roman" w:cs="Times New Roman"/>
          <w:color w:val="000000" w:themeColor="text1"/>
        </w:rPr>
        <w:t xml:space="preserve"> as shown in fig 3</w:t>
      </w:r>
    </w:p>
    <w:p w14:paraId="7DD9A418" w14:textId="77777777" w:rsidR="0050257B" w:rsidRDefault="0050257B" w:rsidP="0050257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2179341E" w14:textId="77777777" w:rsidR="0050257B" w:rsidRDefault="0050257B" w:rsidP="0050257B">
      <w:pPr>
        <w:pStyle w:val="ListParagraph"/>
        <w:keepNext/>
        <w:pBdr>
          <w:top w:val="nil"/>
          <w:left w:val="nil"/>
          <w:bottom w:val="nil"/>
          <w:right w:val="nil"/>
          <w:between w:val="nil"/>
        </w:pBdr>
        <w:spacing w:line="240" w:lineRule="auto"/>
      </w:pPr>
      <w:r w:rsidRPr="0050257B">
        <w:rPr>
          <w:rFonts w:ascii="Times New Roman" w:hAnsi="Times New Roman" w:cs="Times New Roman"/>
          <w:noProof/>
          <w:color w:val="000000" w:themeColor="text1"/>
          <w:lang w:val="en-IN"/>
        </w:rPr>
        <w:drawing>
          <wp:inline distT="0" distB="0" distL="0" distR="0" wp14:anchorId="012FFE06" wp14:editId="2930D2FF">
            <wp:extent cx="1372215" cy="4504092"/>
            <wp:effectExtent l="0" t="4128" r="0" b="0"/>
            <wp:docPr id="15" name="Picture 15" descr="C:\Users\MOHAN\Downloads\WhatsApp Image 2020-11-06 at 7.26.2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HAN\Downloads\WhatsApp Image 2020-11-06 at 7.26.20 PM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378964" cy="452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1A38C" w14:textId="07F32D75" w:rsidR="0050257B" w:rsidRPr="00284EAB" w:rsidRDefault="0050257B" w:rsidP="00284EAB">
      <w:pPr>
        <w:pStyle w:val="Caption"/>
        <w:jc w:val="center"/>
        <w:rPr>
          <w:rFonts w:ascii="Times New Roman" w:hAnsi="Times New Roman" w:cs="Times New Roman"/>
          <w:color w:val="000000" w:themeColor="text1"/>
        </w:rPr>
      </w:pPr>
      <w:r>
        <w:t xml:space="preserve">Figure </w:t>
      </w:r>
      <w:r w:rsidR="00F25B24">
        <w:fldChar w:fldCharType="begin"/>
      </w:r>
      <w:r w:rsidR="00F25B24">
        <w:instrText xml:space="preserve"> SEQ Figure \* ARABIC </w:instrText>
      </w:r>
      <w:r w:rsidR="00F25B24">
        <w:fldChar w:fldCharType="separate"/>
      </w:r>
      <w:r w:rsidR="00DC665E">
        <w:rPr>
          <w:noProof/>
        </w:rPr>
        <w:t>3</w:t>
      </w:r>
      <w:r w:rsidR="00F25B24">
        <w:rPr>
          <w:noProof/>
        </w:rPr>
        <w:fldChar w:fldCharType="end"/>
      </w:r>
      <w:r>
        <w:t xml:space="preserve"> Adjusting the pole gap</w:t>
      </w:r>
    </w:p>
    <w:p w14:paraId="6A0BF990" w14:textId="4B77B01D" w:rsidR="0050257B" w:rsidRDefault="0050257B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Tight the top screw after adjusting the pole gap </w:t>
      </w:r>
    </w:p>
    <w:p w14:paraId="687202FE" w14:textId="2DAAAE00" w:rsid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Place the gauss </w:t>
      </w:r>
      <w:proofErr w:type="gramStart"/>
      <w:r w:rsidRPr="0082163D">
        <w:rPr>
          <w:rFonts w:ascii="Times New Roman" w:hAnsi="Times New Roman" w:cs="Times New Roman"/>
          <w:color w:val="000000" w:themeColor="text1"/>
        </w:rPr>
        <w:t>probe</w:t>
      </w:r>
      <w:r w:rsidR="0050257B">
        <w:rPr>
          <w:rFonts w:ascii="Times New Roman" w:hAnsi="Times New Roman" w:cs="Times New Roman"/>
          <w:color w:val="000000" w:themeColor="text1"/>
        </w:rPr>
        <w:t>(</w:t>
      </w:r>
      <w:proofErr w:type="gramEnd"/>
      <w:r w:rsidR="0050257B">
        <w:rPr>
          <w:rFonts w:ascii="Times New Roman" w:hAnsi="Times New Roman" w:cs="Times New Roman"/>
          <w:color w:val="000000" w:themeColor="text1"/>
        </w:rPr>
        <w:t>Hall probe)</w:t>
      </w:r>
      <w:r w:rsidRPr="0082163D">
        <w:rPr>
          <w:rFonts w:ascii="Times New Roman" w:hAnsi="Times New Roman" w:cs="Times New Roman"/>
          <w:color w:val="000000" w:themeColor="text1"/>
        </w:rPr>
        <w:t xml:space="preserve"> is exactly middle between electromagnets</w:t>
      </w:r>
    </w:p>
    <w:p w14:paraId="2F516457" w14:textId="5597DC5A" w:rsidR="00284EAB" w:rsidRPr="00284EAB" w:rsidRDefault="00D24571" w:rsidP="00284EA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6898A0" wp14:editId="56F81B6E">
                <wp:simplePos x="0" y="0"/>
                <wp:positionH relativeFrom="column">
                  <wp:posOffset>2941320</wp:posOffset>
                </wp:positionH>
                <wp:positionV relativeFrom="paragraph">
                  <wp:posOffset>1439545</wp:posOffset>
                </wp:positionV>
                <wp:extent cx="119634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6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03752C" w14:textId="6AABFFF9" w:rsidR="00DC665E" w:rsidRPr="00E769A1" w:rsidRDefault="00DC665E" w:rsidP="00DC665E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0" w:name="_Ref61340122"/>
                            <w:r>
                              <w:t xml:space="preserve">Figure </w:t>
                            </w:r>
                            <w:r w:rsidR="00F25B24">
                              <w:fldChar w:fldCharType="begin"/>
                            </w:r>
                            <w:r w:rsidR="00F25B24">
                              <w:instrText xml:space="preserve"> SEQ Figure \* ARABIC </w:instrText>
                            </w:r>
                            <w:r w:rsidR="00F25B24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 w:rsidR="00F25B24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Calibration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6898A0" id="Text Box 26" o:spid="_x0000_s1034" type="#_x0000_t202" style="position:absolute;left:0;text-align:left;margin-left:231.6pt;margin-top:113.35pt;width:94.2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" stroked="f">
                <v:textbox style="mso-fit-shape-to-text:t" inset="0,0,0,0">
                  <w:txbxContent>
                    <w:p w14:paraId="6603752C" w14:textId="6AABFFF9" w:rsidR="00DC665E" w:rsidRPr="00E769A1" w:rsidRDefault="00DC665E" w:rsidP="00DC665E">
                      <w:pPr>
                        <w:pStyle w:val="Caption"/>
                        <w:rPr>
                          <w:noProof/>
                        </w:rPr>
                      </w:pPr>
                      <w:bookmarkStart w:id="1" w:name="_Ref61340122"/>
                      <w:r>
                        <w:t xml:space="preserve">Figure </w:t>
                      </w:r>
                      <w:r w:rsidR="00F25B24">
                        <w:fldChar w:fldCharType="begin"/>
                      </w:r>
                      <w:r w:rsidR="00F25B24">
                        <w:instrText xml:space="preserve"> SEQ Figure \* ARABIC </w:instrText>
                      </w:r>
                      <w:r w:rsidR="00F25B24"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 w:rsidR="00F25B24">
                        <w:rPr>
                          <w:noProof/>
                        </w:rPr>
                        <w:fldChar w:fldCharType="end"/>
                      </w:r>
                      <w:r>
                        <w:t xml:space="preserve"> Calibration</w:t>
                      </w:r>
                      <w:bookmarkEnd w:id="1"/>
                    </w:p>
                  </w:txbxContent>
                </v:textbox>
                <w10:wrap type="through"/>
              </v:shape>
            </w:pict>
          </mc:Fallback>
        </mc:AlternateContent>
      </w:r>
      <w:r w:rsidR="00DC665E" w:rsidRPr="0050257B">
        <w:rPr>
          <w:rFonts w:ascii="Times New Roman" w:hAnsi="Times New Roman" w:cs="Times New Roman"/>
          <w:noProof/>
          <w:color w:val="000000" w:themeColor="text1"/>
          <w:lang w:val="en-IN"/>
        </w:rPr>
        <w:drawing>
          <wp:anchor distT="0" distB="0" distL="114300" distR="114300" simplePos="0" relativeHeight="251686912" behindDoc="0" locked="0" layoutInCell="1" allowOverlap="1" wp14:anchorId="60FCCCEA" wp14:editId="5583164B">
            <wp:simplePos x="0" y="0"/>
            <wp:positionH relativeFrom="column">
              <wp:posOffset>2903220</wp:posOffset>
            </wp:positionH>
            <wp:positionV relativeFrom="paragraph">
              <wp:posOffset>261620</wp:posOffset>
            </wp:positionV>
            <wp:extent cx="1356360" cy="1181100"/>
            <wp:effectExtent l="0" t="0" r="0" b="0"/>
            <wp:wrapThrough wrapText="bothSides">
              <wp:wrapPolygon edited="0">
                <wp:start x="0" y="0"/>
                <wp:lineTo x="0" y="21252"/>
                <wp:lineTo x="19416" y="21252"/>
                <wp:lineTo x="19416" y="0"/>
                <wp:lineTo x="0" y="0"/>
              </wp:wrapPolygon>
            </wp:wrapThrough>
            <wp:docPr id="18" name="Picture 18" descr="C:\Users\MOHAN\Downloads\WhatsApp Image 2020-11-06 at 7.26.20 PM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OHAN\Downloads\WhatsApp Image 2020-11-06 at 7.26.20 PM (3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3376" b="53272"/>
                    <a:stretch/>
                  </pic:blipFill>
                  <pic:spPr bwMode="auto">
                    <a:xfrm>
                      <a:off x="0" y="0"/>
                      <a:ext cx="135636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665E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09A90C" wp14:editId="7381C46D">
                <wp:simplePos x="0" y="0"/>
                <wp:positionH relativeFrom="column">
                  <wp:posOffset>312420</wp:posOffset>
                </wp:positionH>
                <wp:positionV relativeFrom="paragraph">
                  <wp:posOffset>1442720</wp:posOffset>
                </wp:positionV>
                <wp:extent cx="1927860" cy="635"/>
                <wp:effectExtent l="0" t="0" r="0" b="0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78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6E751B" w14:textId="4A0BE6A4" w:rsidR="00DC665E" w:rsidRPr="002F699A" w:rsidRDefault="00DC665E" w:rsidP="00DC665E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t xml:space="preserve">Figure </w:t>
                            </w:r>
                            <w:r w:rsidR="00F25B24">
                              <w:fldChar w:fldCharType="begin"/>
                            </w:r>
                            <w:r w:rsidR="00F25B24">
                              <w:instrText xml:space="preserve"> SEQ Figure \* ARABIC </w:instrText>
                            </w:r>
                            <w:r w:rsidR="00F25B24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 w:rsidR="00F25B24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EM controller software in P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09A90C" id="Text Box 25" o:spid="_x0000_s1035" type="#_x0000_t202" style="position:absolute;left:0;text-align:left;margin-left:24.6pt;margin-top:113.6pt;width:151.8pt;height:.0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" stroked="f">
                <v:textbox style="mso-fit-shape-to-text:t" inset="0,0,0,0">
                  <w:txbxContent>
                    <w:p w14:paraId="066E751B" w14:textId="4A0BE6A4" w:rsidR="00DC665E" w:rsidRPr="002F699A" w:rsidRDefault="00DC665E" w:rsidP="00DC665E">
                      <w:pPr>
                        <w:pStyle w:val="Caption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lang w:val="en-IN"/>
                        </w:rPr>
                      </w:pPr>
                      <w:r>
                        <w:t xml:space="preserve">Figure </w:t>
                      </w:r>
                      <w:r w:rsidR="00F25B24">
                        <w:fldChar w:fldCharType="begin"/>
                      </w:r>
                      <w:r w:rsidR="00F25B24">
                        <w:instrText xml:space="preserve"> SEQ Figure \* ARABIC </w:instrText>
                      </w:r>
                      <w:r w:rsidR="00F25B24"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 w:rsidR="00F25B24">
                        <w:rPr>
                          <w:noProof/>
                        </w:rPr>
                        <w:fldChar w:fldCharType="end"/>
                      </w:r>
                      <w:r>
                        <w:t xml:space="preserve"> EM controller software in PC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C665E" w:rsidRPr="0050257B">
        <w:rPr>
          <w:rFonts w:ascii="Times New Roman" w:hAnsi="Times New Roman" w:cs="Times New Roman"/>
          <w:noProof/>
          <w:color w:val="000000" w:themeColor="text1"/>
          <w:lang w:val="en-IN"/>
        </w:rPr>
        <w:drawing>
          <wp:anchor distT="0" distB="0" distL="114300" distR="114300" simplePos="0" relativeHeight="251683840" behindDoc="0" locked="0" layoutInCell="1" allowOverlap="1" wp14:anchorId="1A186DCE" wp14:editId="15DAC891">
            <wp:simplePos x="0" y="0"/>
            <wp:positionH relativeFrom="column">
              <wp:posOffset>312420</wp:posOffset>
            </wp:positionH>
            <wp:positionV relativeFrom="paragraph">
              <wp:posOffset>238760</wp:posOffset>
            </wp:positionV>
            <wp:extent cx="1645920" cy="1143000"/>
            <wp:effectExtent l="0" t="0" r="0" b="0"/>
            <wp:wrapTopAndBottom/>
            <wp:docPr id="17" name="Picture 17" descr="C:\Users\MOHAN\Downloads\WhatsApp Image 2020-11-06 at 7.26.20 PM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HAN\Downloads\WhatsApp Image 2020-11-06 at 7.26.20 PM (2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" t="34247" r="72643" b="31349"/>
                    <a:stretch/>
                  </pic:blipFill>
                  <pic:spPr bwMode="auto">
                    <a:xfrm>
                      <a:off x="0" y="0"/>
                      <a:ext cx="16459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257B" w:rsidRPr="0082163D">
        <w:rPr>
          <w:rFonts w:ascii="Times New Roman" w:hAnsi="Times New Roman" w:cs="Times New Roman"/>
          <w:color w:val="000000" w:themeColor="text1"/>
        </w:rPr>
        <w:t>Open EM controller software in LAB pc</w:t>
      </w:r>
    </w:p>
    <w:p w14:paraId="3BF27D07" w14:textId="63C8EB59" w:rsidR="0050257B" w:rsidRPr="0050257B" w:rsidRDefault="0050257B" w:rsidP="0050257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Sel</w:t>
      </w:r>
      <w:r>
        <w:rPr>
          <w:rFonts w:ascii="Times New Roman" w:hAnsi="Times New Roman" w:cs="Times New Roman"/>
          <w:color w:val="000000" w:themeColor="text1"/>
        </w:rPr>
        <w:t>ect calibration on EM controller</w:t>
      </w:r>
      <w:r w:rsidR="00DC665E">
        <w:rPr>
          <w:rFonts w:ascii="Times New Roman" w:hAnsi="Times New Roman" w:cs="Times New Roman"/>
          <w:color w:val="000000" w:themeColor="text1"/>
        </w:rPr>
        <w:t xml:space="preserve"> as shown in </w:t>
      </w:r>
      <w:r w:rsidR="00DC665E">
        <w:rPr>
          <w:rFonts w:ascii="Times New Roman" w:hAnsi="Times New Roman" w:cs="Times New Roman"/>
          <w:color w:val="000000" w:themeColor="text1"/>
        </w:rPr>
        <w:fldChar w:fldCharType="begin"/>
      </w:r>
      <w:r w:rsidR="00DC665E">
        <w:rPr>
          <w:rFonts w:ascii="Times New Roman" w:hAnsi="Times New Roman" w:cs="Times New Roman"/>
          <w:color w:val="000000" w:themeColor="text1"/>
        </w:rPr>
        <w:instrText xml:space="preserve"> REF _Ref61340122 \h </w:instrText>
      </w:r>
      <w:r w:rsidR="00DC665E">
        <w:rPr>
          <w:rFonts w:ascii="Times New Roman" w:hAnsi="Times New Roman" w:cs="Times New Roman"/>
          <w:color w:val="000000" w:themeColor="text1"/>
        </w:rPr>
      </w:r>
      <w:r w:rsidR="00DC665E">
        <w:rPr>
          <w:rFonts w:ascii="Times New Roman" w:hAnsi="Times New Roman" w:cs="Times New Roman"/>
          <w:color w:val="000000" w:themeColor="text1"/>
        </w:rPr>
        <w:fldChar w:fldCharType="separate"/>
      </w:r>
      <w:r w:rsidR="00DC665E">
        <w:t xml:space="preserve">Figure </w:t>
      </w:r>
      <w:r w:rsidR="00DC665E">
        <w:rPr>
          <w:noProof/>
        </w:rPr>
        <w:t>5</w:t>
      </w:r>
      <w:r w:rsidR="00DC665E">
        <w:t xml:space="preserve"> Calibration</w:t>
      </w:r>
      <w:r w:rsidR="00DC665E">
        <w:rPr>
          <w:rFonts w:ascii="Times New Roman" w:hAnsi="Times New Roman" w:cs="Times New Roman"/>
          <w:color w:val="000000" w:themeColor="text1"/>
        </w:rPr>
        <w:fldChar w:fldCharType="end"/>
      </w:r>
    </w:p>
    <w:p w14:paraId="60B349B0" w14:textId="0F99C1D7" w:rsidR="0050257B" w:rsidRDefault="0050257B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lick on </w:t>
      </w:r>
      <w:proofErr w:type="gramStart"/>
      <w:r>
        <w:rPr>
          <w:rFonts w:ascii="Times New Roman" w:hAnsi="Times New Roman" w:cs="Times New Roman"/>
          <w:color w:val="000000" w:themeColor="text1"/>
        </w:rPr>
        <w:t>calibrate</w:t>
      </w:r>
      <w:r w:rsidR="0082163D" w:rsidRPr="0082163D">
        <w:rPr>
          <w:rFonts w:ascii="Times New Roman" w:hAnsi="Times New Roman" w:cs="Times New Roman"/>
          <w:color w:val="000000" w:themeColor="text1"/>
        </w:rPr>
        <w:t>(</w:t>
      </w:r>
      <w:proofErr w:type="gramEnd"/>
      <w:r w:rsidR="0082163D" w:rsidRPr="0082163D">
        <w:rPr>
          <w:rFonts w:ascii="Times New Roman" w:hAnsi="Times New Roman" w:cs="Times New Roman"/>
          <w:color w:val="000000" w:themeColor="text1"/>
        </w:rPr>
        <w:t xml:space="preserve">hysteresis </w:t>
      </w:r>
      <w:proofErr w:type="spellStart"/>
      <w:r w:rsidR="0082163D" w:rsidRPr="0082163D">
        <w:rPr>
          <w:rFonts w:ascii="Times New Roman" w:hAnsi="Times New Roman" w:cs="Times New Roman"/>
          <w:color w:val="000000" w:themeColor="text1"/>
        </w:rPr>
        <w:t>calibiration</w:t>
      </w:r>
      <w:proofErr w:type="spellEnd"/>
      <w:r w:rsidR="0082163D" w:rsidRPr="0082163D">
        <w:rPr>
          <w:rFonts w:ascii="Times New Roman" w:hAnsi="Times New Roman" w:cs="Times New Roman"/>
          <w:color w:val="000000" w:themeColor="text1"/>
        </w:rPr>
        <w:t>)</w:t>
      </w:r>
      <w:r>
        <w:rPr>
          <w:rFonts w:ascii="Times New Roman" w:hAnsi="Times New Roman" w:cs="Times New Roman"/>
          <w:color w:val="000000" w:themeColor="text1"/>
        </w:rPr>
        <w:t xml:space="preserve"> in constant current </w:t>
      </w:r>
    </w:p>
    <w:p w14:paraId="591EBE1A" w14:textId="78230A8C" w:rsidR="0050257B" w:rsidRDefault="0050257B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Click on right directed arrow, which corner right top on software</w:t>
      </w:r>
    </w:p>
    <w:p w14:paraId="0859D8F4" w14:textId="77777777" w:rsidR="00DC665E" w:rsidRDefault="0050257B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You can observe hysteresis plot</w:t>
      </w:r>
    </w:p>
    <w:p w14:paraId="0B6FCB22" w14:textId="7BD79365" w:rsidR="0082163D" w:rsidRPr="0082163D" w:rsidRDefault="00DC665E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Wait for some time until you get process completion popup</w:t>
      </w:r>
      <w:r w:rsidR="0050257B">
        <w:rPr>
          <w:rFonts w:ascii="Times New Roman" w:hAnsi="Times New Roman" w:cs="Times New Roman"/>
          <w:color w:val="000000" w:themeColor="text1"/>
        </w:rPr>
        <w:t xml:space="preserve"> </w:t>
      </w:r>
    </w:p>
    <w:p w14:paraId="5AD0891A" w14:textId="2AAD4E0C" w:rsidR="0082163D" w:rsidRPr="0082163D" w:rsidRDefault="0082163D" w:rsidP="00615860">
      <w:pPr>
        <w:pStyle w:val="Heading5"/>
      </w:pPr>
      <w:r w:rsidRPr="0082163D">
        <w:t>CONSTANT MAGNETIC FIELD CALIBRATION</w:t>
      </w:r>
    </w:p>
    <w:p w14:paraId="0D289BAA" w14:textId="071E725A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Select calibration</w:t>
      </w:r>
      <w:r w:rsidR="00DC665E">
        <w:rPr>
          <w:rFonts w:ascii="Times New Roman" w:hAnsi="Times New Roman" w:cs="Times New Roman"/>
          <w:color w:val="000000" w:themeColor="text1"/>
        </w:rPr>
        <w:t xml:space="preserve"> tab</w:t>
      </w:r>
      <w:r w:rsidRPr="0082163D">
        <w:rPr>
          <w:rFonts w:ascii="Times New Roman" w:hAnsi="Times New Roman" w:cs="Times New Roman"/>
          <w:color w:val="000000" w:themeColor="text1"/>
        </w:rPr>
        <w:t xml:space="preserve"> on EM controller</w:t>
      </w:r>
    </w:p>
    <w:p w14:paraId="69E88DD7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Place the gauss probe is exactly middle between electromagnets</w:t>
      </w:r>
    </w:p>
    <w:p w14:paraId="19965D14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Set a field value in constant field and click set</w:t>
      </w:r>
    </w:p>
    <w:p w14:paraId="387D984A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Wait until it shows same magnetic field value on top (In red </w:t>
      </w:r>
      <w:proofErr w:type="spellStart"/>
      <w:r w:rsidRPr="0082163D">
        <w:rPr>
          <w:rFonts w:ascii="Times New Roman" w:hAnsi="Times New Roman" w:cs="Times New Roman"/>
          <w:color w:val="000000" w:themeColor="text1"/>
        </w:rPr>
        <w:t>colour</w:t>
      </w:r>
      <w:proofErr w:type="spellEnd"/>
      <w:r w:rsidRPr="0082163D">
        <w:rPr>
          <w:rFonts w:ascii="Times New Roman" w:hAnsi="Times New Roman" w:cs="Times New Roman"/>
          <w:color w:val="000000" w:themeColor="text1"/>
        </w:rPr>
        <w:t>)</w:t>
      </w:r>
    </w:p>
    <w:p w14:paraId="4548286C" w14:textId="6D93A654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Click on update in sample position and wait until successfully update box</w:t>
      </w:r>
      <w:r w:rsidR="009F43F7">
        <w:rPr>
          <w:rFonts w:ascii="Times New Roman" w:hAnsi="Times New Roman" w:cs="Times New Roman"/>
          <w:color w:val="000000" w:themeColor="text1"/>
        </w:rPr>
        <w:t>(popup)</w:t>
      </w:r>
    </w:p>
    <w:p w14:paraId="7C439365" w14:textId="77777777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Place a probe at current position </w:t>
      </w:r>
    </w:p>
    <w:p w14:paraId="477A7391" w14:textId="3B2F74E5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Click on update in current position and wait until successfully update box</w:t>
      </w:r>
      <w:r w:rsidR="009F43F7">
        <w:rPr>
          <w:rFonts w:ascii="Times New Roman" w:hAnsi="Times New Roman" w:cs="Times New Roman"/>
          <w:color w:val="000000" w:themeColor="text1"/>
        </w:rPr>
        <w:t>(popup)</w:t>
      </w:r>
    </w:p>
    <w:p w14:paraId="3FB04E7A" w14:textId="35E00103" w:rsidR="0082163D" w:rsidRPr="0082163D" w:rsidRDefault="0082163D" w:rsidP="008216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Click on calibrate and wait until magnetic field successfully calibrated box</w:t>
      </w:r>
      <w:r w:rsidR="009F43F7">
        <w:rPr>
          <w:rFonts w:ascii="Times New Roman" w:hAnsi="Times New Roman" w:cs="Times New Roman"/>
          <w:color w:val="000000" w:themeColor="text1"/>
        </w:rPr>
        <w:t>(popup)</w:t>
      </w:r>
      <w:r w:rsidRPr="0082163D">
        <w:rPr>
          <w:rFonts w:ascii="Times New Roman" w:hAnsi="Times New Roman" w:cs="Times New Roman"/>
          <w:color w:val="000000" w:themeColor="text1"/>
        </w:rPr>
        <w:t xml:space="preserve"> </w:t>
      </w:r>
    </w:p>
    <w:p w14:paraId="69BF7F20" w14:textId="77777777" w:rsidR="0082163D" w:rsidRPr="0082163D" w:rsidRDefault="0082163D" w:rsidP="00615860">
      <w:pPr>
        <w:pStyle w:val="Heading5"/>
        <w:rPr>
          <w:color w:val="000000" w:themeColor="text1"/>
        </w:rPr>
      </w:pPr>
      <w:r w:rsidRPr="0082163D">
        <w:lastRenderedPageBreak/>
        <w:t>SETTING CONSTANT MAGNETIC FIELD</w:t>
      </w:r>
    </w:p>
    <w:p w14:paraId="727CE289" w14:textId="77777777" w:rsidR="0082163D" w:rsidRPr="0082163D" w:rsidRDefault="0082163D" w:rsidP="0082163D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82163D">
        <w:rPr>
          <w:rFonts w:ascii="Times New Roman" w:hAnsi="Times New Roman" w:cs="Times New Roman"/>
        </w:rPr>
        <w:t>Go to measurement</w:t>
      </w:r>
    </w:p>
    <w:p w14:paraId="3C0BA1E6" w14:textId="77777777" w:rsidR="0082163D" w:rsidRPr="0082163D" w:rsidRDefault="0082163D" w:rsidP="0082163D">
      <w:pPr>
        <w:pStyle w:val="NoSpacing"/>
        <w:numPr>
          <w:ilvl w:val="0"/>
          <w:numId w:val="14"/>
        </w:numPr>
        <w:rPr>
          <w:rFonts w:ascii="Times New Roman" w:hAnsi="Times New Roman" w:cs="Times New Roman"/>
        </w:rPr>
      </w:pPr>
      <w:r w:rsidRPr="0082163D">
        <w:rPr>
          <w:rFonts w:ascii="Times New Roman" w:hAnsi="Times New Roman" w:cs="Times New Roman"/>
        </w:rPr>
        <w:t>Select constant current or constant field [constant field is more precise then constant current].</w:t>
      </w:r>
    </w:p>
    <w:p w14:paraId="254EBF69" w14:textId="77777777" w:rsidR="0082163D" w:rsidRPr="0082163D" w:rsidRDefault="0082163D" w:rsidP="0082163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2163D">
        <w:rPr>
          <w:rFonts w:ascii="Times New Roman" w:hAnsi="Times New Roman" w:cs="Times New Roman"/>
        </w:rPr>
        <w:t>Set Ex:1000mT magnetic field and click on set</w:t>
      </w:r>
    </w:p>
    <w:p w14:paraId="5911E43A" w14:textId="77777777" w:rsidR="0082163D" w:rsidRPr="0082163D" w:rsidRDefault="0082163D" w:rsidP="00615860">
      <w:pPr>
        <w:pStyle w:val="Heading5"/>
      </w:pPr>
      <w:r w:rsidRPr="0082163D">
        <w:t>TURN OFF PROCEDURE</w:t>
      </w:r>
    </w:p>
    <w:p w14:paraId="1E6D710B" w14:textId="77777777" w:rsidR="0082163D" w:rsidRPr="0082163D" w:rsidRDefault="0082163D" w:rsidP="0082163D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 xml:space="preserve">Stop working process from pc software </w:t>
      </w:r>
    </w:p>
    <w:p w14:paraId="67968304" w14:textId="77777777" w:rsidR="0082163D" w:rsidRPr="0082163D" w:rsidRDefault="0082163D" w:rsidP="0082163D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Switch off the constant current source</w:t>
      </w:r>
    </w:p>
    <w:p w14:paraId="142D305C" w14:textId="43CF9978" w:rsidR="0082163D" w:rsidRPr="0082163D" w:rsidRDefault="0082163D" w:rsidP="0082163D">
      <w:pPr>
        <w:pStyle w:val="ListParagraph"/>
        <w:numPr>
          <w:ilvl w:val="0"/>
          <w:numId w:val="12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82163D">
        <w:rPr>
          <w:rFonts w:ascii="Times New Roman" w:hAnsi="Times New Roman" w:cs="Times New Roman"/>
          <w:color w:val="000000" w:themeColor="text1"/>
        </w:rPr>
        <w:t>Switch off the chiller pump</w:t>
      </w:r>
      <w:r w:rsidR="00F375DC">
        <w:rPr>
          <w:rFonts w:ascii="Times New Roman" w:hAnsi="Times New Roman" w:cs="Times New Roman"/>
          <w:color w:val="000000" w:themeColor="text1"/>
        </w:rPr>
        <w:t>, then chiller main</w:t>
      </w:r>
    </w:p>
    <w:p w14:paraId="667A2137" w14:textId="2F9AB620" w:rsidR="0050257B" w:rsidRDefault="00F7609C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Observation:</w:t>
      </w:r>
    </w:p>
    <w:p w14:paraId="5D49AC76" w14:textId="6C00E094" w:rsidR="00F7609C" w:rsidRDefault="00F7609C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ate: 09 Oct. 2021</w:t>
      </w:r>
    </w:p>
    <w:p w14:paraId="78B470E5" w14:textId="6E509F4A" w:rsidR="00A37F40" w:rsidRDefault="00A37F40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Experiment Started at: </w:t>
      </w:r>
      <w:r w:rsidR="00D77F08">
        <w:rPr>
          <w:rFonts w:ascii="Times New Roman" w:hAnsi="Times New Roman" w:cs="Times New Roman"/>
          <w:color w:val="000000" w:themeColor="text1"/>
        </w:rPr>
        <w:t>5:21 PM</w:t>
      </w:r>
    </w:p>
    <w:p w14:paraId="25FBBA78" w14:textId="2387A986" w:rsidR="009C7F20" w:rsidRDefault="009C7F20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hiller Temp. set </w:t>
      </w:r>
      <w:proofErr w:type="gramStart"/>
      <w:r>
        <w:rPr>
          <w:rFonts w:ascii="Times New Roman" w:hAnsi="Times New Roman" w:cs="Times New Roman"/>
          <w:color w:val="000000" w:themeColor="text1"/>
        </w:rPr>
        <w:t>to: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8</w:t>
      </w:r>
    </w:p>
    <w:p w14:paraId="267F479B" w14:textId="5313D5B6" w:rsidR="009C7F20" w:rsidRDefault="009C7F20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oom temp.: 23</w:t>
      </w:r>
    </w:p>
    <w:p w14:paraId="56D8A1E3" w14:textId="5708667F" w:rsidR="007215A5" w:rsidRDefault="007215A5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HEAT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215A5" w14:paraId="562BFE2A" w14:textId="77777777" w:rsidTr="007215A5">
        <w:tc>
          <w:tcPr>
            <w:tcW w:w="4508" w:type="dxa"/>
          </w:tcPr>
          <w:p w14:paraId="55010BA8" w14:textId="432AA5B0" w:rsidR="007215A5" w:rsidRDefault="007215A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me</w:t>
            </w:r>
          </w:p>
        </w:tc>
        <w:tc>
          <w:tcPr>
            <w:tcW w:w="4508" w:type="dxa"/>
          </w:tcPr>
          <w:p w14:paraId="24290EDD" w14:textId="53A24810" w:rsidR="007215A5" w:rsidRDefault="007215A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erature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 w:rsidR="00871735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7215A5" w14:paraId="55F3C709" w14:textId="77777777" w:rsidTr="007215A5">
        <w:tc>
          <w:tcPr>
            <w:tcW w:w="4508" w:type="dxa"/>
          </w:tcPr>
          <w:p w14:paraId="70C26ED7" w14:textId="492214C3" w:rsidR="007215A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21 pm</w:t>
            </w:r>
          </w:p>
        </w:tc>
        <w:tc>
          <w:tcPr>
            <w:tcW w:w="4508" w:type="dxa"/>
          </w:tcPr>
          <w:p w14:paraId="6E232949" w14:textId="2CE10018" w:rsidR="007215A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27</w:t>
            </w:r>
          </w:p>
        </w:tc>
      </w:tr>
      <w:tr w:rsidR="00871735" w14:paraId="10254DCC" w14:textId="77777777" w:rsidTr="007215A5">
        <w:tc>
          <w:tcPr>
            <w:tcW w:w="4508" w:type="dxa"/>
          </w:tcPr>
          <w:p w14:paraId="72F0C737" w14:textId="69ED1291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2 PM</w:t>
            </w:r>
          </w:p>
        </w:tc>
        <w:tc>
          <w:tcPr>
            <w:tcW w:w="4508" w:type="dxa"/>
          </w:tcPr>
          <w:p w14:paraId="1A176FB6" w14:textId="5D812871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00</w:t>
            </w:r>
          </w:p>
        </w:tc>
      </w:tr>
    </w:tbl>
    <w:p w14:paraId="78510195" w14:textId="77777777" w:rsidR="007215A5" w:rsidRDefault="007215A5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3F33B429" w14:textId="6E96E5BB" w:rsidR="007215A5" w:rsidRDefault="007215A5" w:rsidP="007215A5">
      <w:pPr>
        <w:tabs>
          <w:tab w:val="left" w:pos="1035"/>
        </w:tabs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CCPS:</w:t>
      </w:r>
      <w:r w:rsidR="00871735">
        <w:rPr>
          <w:rFonts w:ascii="Times New Roman" w:hAnsi="Times New Roman" w:cs="Times New Roman"/>
          <w:color w:val="000000" w:themeColor="text1"/>
        </w:rPr>
        <w:t xml:space="preserve"> threshold is set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65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C</m:t>
        </m:r>
      </m:oMath>
      <w:r>
        <w:rPr>
          <w:rFonts w:ascii="Times New Roman" w:hAnsi="Times New Roman" w:cs="Times New Roman"/>
          <w:color w:val="000000" w:themeColor="text1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215A5" w14:paraId="7B1D3E48" w14:textId="77777777" w:rsidTr="007215A5">
        <w:tc>
          <w:tcPr>
            <w:tcW w:w="4508" w:type="dxa"/>
          </w:tcPr>
          <w:p w14:paraId="5DF693E5" w14:textId="6731594B" w:rsidR="007215A5" w:rsidRDefault="007215A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me</w:t>
            </w:r>
          </w:p>
        </w:tc>
        <w:tc>
          <w:tcPr>
            <w:tcW w:w="4508" w:type="dxa"/>
          </w:tcPr>
          <w:p w14:paraId="57949B78" w14:textId="3C051CF6" w:rsidR="007215A5" w:rsidRDefault="007215A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erature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 w:rsidR="00871735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7215A5" w14:paraId="2F8D9F98" w14:textId="77777777" w:rsidTr="007215A5">
        <w:tc>
          <w:tcPr>
            <w:tcW w:w="4508" w:type="dxa"/>
          </w:tcPr>
          <w:p w14:paraId="2BEB3B61" w14:textId="050D8724" w:rsidR="007215A5" w:rsidRDefault="0087173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48 PM</w:t>
            </w:r>
          </w:p>
        </w:tc>
        <w:tc>
          <w:tcPr>
            <w:tcW w:w="4508" w:type="dxa"/>
          </w:tcPr>
          <w:p w14:paraId="7A51CF60" w14:textId="26D0FAED" w:rsidR="007215A5" w:rsidRDefault="0087173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</w:t>
            </w:r>
          </w:p>
        </w:tc>
      </w:tr>
      <w:tr w:rsidR="00871735" w14:paraId="654A2485" w14:textId="77777777" w:rsidTr="007215A5">
        <w:tc>
          <w:tcPr>
            <w:tcW w:w="4508" w:type="dxa"/>
          </w:tcPr>
          <w:p w14:paraId="40CB7DD1" w14:textId="6D0A5D0C" w:rsidR="00871735" w:rsidRDefault="0087173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1 PM</w:t>
            </w:r>
          </w:p>
        </w:tc>
        <w:tc>
          <w:tcPr>
            <w:tcW w:w="4508" w:type="dxa"/>
          </w:tcPr>
          <w:p w14:paraId="59A68BB2" w14:textId="349A64AF" w:rsidR="00871735" w:rsidRDefault="0087173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5</w:t>
            </w:r>
          </w:p>
        </w:tc>
      </w:tr>
      <w:tr w:rsidR="00871735" w14:paraId="403FDC4F" w14:textId="77777777" w:rsidTr="007215A5">
        <w:tc>
          <w:tcPr>
            <w:tcW w:w="4508" w:type="dxa"/>
          </w:tcPr>
          <w:p w14:paraId="7A42A173" w14:textId="70988CF6" w:rsidR="00871735" w:rsidRDefault="0087173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3 PM</w:t>
            </w:r>
          </w:p>
        </w:tc>
        <w:tc>
          <w:tcPr>
            <w:tcW w:w="4508" w:type="dxa"/>
          </w:tcPr>
          <w:p w14:paraId="6938B9E1" w14:textId="5E4CA67E" w:rsidR="00871735" w:rsidRDefault="00871735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0</w:t>
            </w:r>
          </w:p>
        </w:tc>
      </w:tr>
      <w:tr w:rsidR="00871735" w14:paraId="0ED324EC" w14:textId="77777777" w:rsidTr="007215A5">
        <w:tc>
          <w:tcPr>
            <w:tcW w:w="4508" w:type="dxa"/>
          </w:tcPr>
          <w:p w14:paraId="540F86EB" w14:textId="4D2C5ED8" w:rsidR="00871735" w:rsidRDefault="00D77F08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6 PM</w:t>
            </w:r>
          </w:p>
        </w:tc>
        <w:tc>
          <w:tcPr>
            <w:tcW w:w="4508" w:type="dxa"/>
          </w:tcPr>
          <w:p w14:paraId="72B7C37A" w14:textId="1D9B949C" w:rsidR="00871735" w:rsidRDefault="00D77F08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35</w:t>
            </w:r>
          </w:p>
        </w:tc>
      </w:tr>
      <w:tr w:rsidR="00D77F08" w14:paraId="12962323" w14:textId="77777777" w:rsidTr="007215A5">
        <w:tc>
          <w:tcPr>
            <w:tcW w:w="4508" w:type="dxa"/>
          </w:tcPr>
          <w:p w14:paraId="4EA93CA7" w14:textId="32EED5EC" w:rsidR="00D77F08" w:rsidRDefault="00D77F08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8 PM</w:t>
            </w:r>
          </w:p>
        </w:tc>
        <w:tc>
          <w:tcPr>
            <w:tcW w:w="4508" w:type="dxa"/>
          </w:tcPr>
          <w:p w14:paraId="4D88C263" w14:textId="5D7209C6" w:rsidR="00D77F08" w:rsidRDefault="00D77F08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0</w:t>
            </w:r>
          </w:p>
        </w:tc>
      </w:tr>
      <w:tr w:rsidR="00D77F08" w14:paraId="658AAE31" w14:textId="77777777" w:rsidTr="007215A5">
        <w:tc>
          <w:tcPr>
            <w:tcW w:w="4508" w:type="dxa"/>
          </w:tcPr>
          <w:p w14:paraId="7B071A93" w14:textId="4DA79C62" w:rsidR="00D77F08" w:rsidRDefault="0010120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01 PM</w:t>
            </w:r>
          </w:p>
        </w:tc>
        <w:tc>
          <w:tcPr>
            <w:tcW w:w="4508" w:type="dxa"/>
          </w:tcPr>
          <w:p w14:paraId="5A937209" w14:textId="39BF85B0" w:rsidR="00D77F08" w:rsidRDefault="0010120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5</w:t>
            </w:r>
          </w:p>
        </w:tc>
      </w:tr>
      <w:tr w:rsidR="00D77F08" w14:paraId="5D9923C8" w14:textId="77777777" w:rsidTr="007215A5">
        <w:tc>
          <w:tcPr>
            <w:tcW w:w="4508" w:type="dxa"/>
          </w:tcPr>
          <w:p w14:paraId="6DDF56E7" w14:textId="083A7380" w:rsidR="00D77F08" w:rsidRDefault="009C7F2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04 PM</w:t>
            </w:r>
          </w:p>
        </w:tc>
        <w:tc>
          <w:tcPr>
            <w:tcW w:w="4508" w:type="dxa"/>
          </w:tcPr>
          <w:p w14:paraId="2C15DBAC" w14:textId="3821BE0C" w:rsidR="00D77F08" w:rsidRDefault="0010120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</w:tr>
      <w:tr w:rsidR="00D77F08" w14:paraId="27E31C62" w14:textId="77777777" w:rsidTr="007215A5">
        <w:tc>
          <w:tcPr>
            <w:tcW w:w="4508" w:type="dxa"/>
          </w:tcPr>
          <w:p w14:paraId="7A0CADCA" w14:textId="556E4E90" w:rsidR="00D77F08" w:rsidRDefault="009C7F2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08 PM</w:t>
            </w:r>
          </w:p>
        </w:tc>
        <w:tc>
          <w:tcPr>
            <w:tcW w:w="4508" w:type="dxa"/>
          </w:tcPr>
          <w:p w14:paraId="537418AA" w14:textId="60B86713" w:rsidR="00D77F08" w:rsidRDefault="009C7F2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</w:tr>
      <w:tr w:rsidR="00101200" w14:paraId="52EC81C5" w14:textId="77777777" w:rsidTr="007215A5">
        <w:tc>
          <w:tcPr>
            <w:tcW w:w="4508" w:type="dxa"/>
          </w:tcPr>
          <w:p w14:paraId="55BB40A4" w14:textId="6556C178" w:rsidR="00101200" w:rsidRDefault="009C7F2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1 PM</w:t>
            </w:r>
          </w:p>
        </w:tc>
        <w:tc>
          <w:tcPr>
            <w:tcW w:w="4508" w:type="dxa"/>
          </w:tcPr>
          <w:p w14:paraId="0BABA52E" w14:textId="0A70C6CF" w:rsidR="00101200" w:rsidRDefault="009C7F20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0</w:t>
            </w:r>
          </w:p>
        </w:tc>
      </w:tr>
      <w:tr w:rsidR="009C7F20" w14:paraId="7C1BA6A0" w14:textId="77777777" w:rsidTr="007215A5">
        <w:tc>
          <w:tcPr>
            <w:tcW w:w="4508" w:type="dxa"/>
          </w:tcPr>
          <w:p w14:paraId="73ACD6F7" w14:textId="5937DF97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5 PM</w:t>
            </w:r>
          </w:p>
        </w:tc>
        <w:tc>
          <w:tcPr>
            <w:tcW w:w="4508" w:type="dxa"/>
          </w:tcPr>
          <w:p w14:paraId="48BFAB4E" w14:textId="571EFE1E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5</w:t>
            </w:r>
          </w:p>
        </w:tc>
      </w:tr>
      <w:tr w:rsidR="009C7F20" w14:paraId="233156DB" w14:textId="77777777" w:rsidTr="007215A5">
        <w:tc>
          <w:tcPr>
            <w:tcW w:w="4508" w:type="dxa"/>
          </w:tcPr>
          <w:p w14:paraId="531B639A" w14:textId="70E862FD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6 PM</w:t>
            </w:r>
          </w:p>
        </w:tc>
        <w:tc>
          <w:tcPr>
            <w:tcW w:w="4508" w:type="dxa"/>
          </w:tcPr>
          <w:p w14:paraId="5CC8ECCD" w14:textId="67577E20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6 (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stope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9C7F20" w14:paraId="6F73C024" w14:textId="77777777" w:rsidTr="007215A5">
        <w:tc>
          <w:tcPr>
            <w:tcW w:w="4508" w:type="dxa"/>
          </w:tcPr>
          <w:p w14:paraId="4F3DFA47" w14:textId="713DF074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8 PM</w:t>
            </w:r>
          </w:p>
        </w:tc>
        <w:tc>
          <w:tcPr>
            <w:tcW w:w="4508" w:type="dxa"/>
          </w:tcPr>
          <w:p w14:paraId="17B7563A" w14:textId="5B9D5203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5</w:t>
            </w:r>
          </w:p>
        </w:tc>
      </w:tr>
      <w:tr w:rsidR="009C7F20" w14:paraId="2A786FA2" w14:textId="77777777" w:rsidTr="007215A5">
        <w:tc>
          <w:tcPr>
            <w:tcW w:w="4508" w:type="dxa"/>
          </w:tcPr>
          <w:p w14:paraId="58B57A07" w14:textId="32934023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9 PM</w:t>
            </w:r>
          </w:p>
        </w:tc>
        <w:tc>
          <w:tcPr>
            <w:tcW w:w="4508" w:type="dxa"/>
          </w:tcPr>
          <w:p w14:paraId="45175082" w14:textId="6EFEFBEE" w:rsidR="009C7F20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6</w:t>
            </w:r>
          </w:p>
        </w:tc>
      </w:tr>
      <w:tr w:rsidR="00DA0554" w14:paraId="28CBF317" w14:textId="77777777" w:rsidTr="007215A5">
        <w:tc>
          <w:tcPr>
            <w:tcW w:w="4508" w:type="dxa"/>
          </w:tcPr>
          <w:p w14:paraId="13F9D1BF" w14:textId="77777777" w:rsidR="00DA0554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508" w:type="dxa"/>
          </w:tcPr>
          <w:p w14:paraId="71F03FC9" w14:textId="77777777" w:rsidR="00DA0554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A0554" w14:paraId="5589EC0B" w14:textId="77777777" w:rsidTr="007215A5">
        <w:tc>
          <w:tcPr>
            <w:tcW w:w="4508" w:type="dxa"/>
          </w:tcPr>
          <w:p w14:paraId="58EFEFA5" w14:textId="77777777" w:rsidR="00DA0554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508" w:type="dxa"/>
          </w:tcPr>
          <w:p w14:paraId="07C96DE7" w14:textId="77777777" w:rsidR="00DA0554" w:rsidRDefault="00DA0554" w:rsidP="007215A5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3B6CEF7" w14:textId="77777777" w:rsidR="007215A5" w:rsidRDefault="007215A5" w:rsidP="007215A5">
      <w:pPr>
        <w:tabs>
          <w:tab w:val="left" w:pos="1035"/>
        </w:tabs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323F637D" w14:textId="4BB2BE2B" w:rsidR="007215A5" w:rsidRDefault="007215A5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OLE TEMPERATU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215A5" w14:paraId="131142C1" w14:textId="77777777" w:rsidTr="007215A5">
        <w:tc>
          <w:tcPr>
            <w:tcW w:w="3005" w:type="dxa"/>
          </w:tcPr>
          <w:p w14:paraId="7CA99031" w14:textId="56CE4E90" w:rsidR="007215A5" w:rsidRDefault="007215A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me</w:t>
            </w:r>
          </w:p>
        </w:tc>
        <w:tc>
          <w:tcPr>
            <w:tcW w:w="3005" w:type="dxa"/>
          </w:tcPr>
          <w:p w14:paraId="100D95F3" w14:textId="264DE1D1" w:rsidR="007215A5" w:rsidRDefault="007215A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. on left pole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 w:rsidR="00871735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3006" w:type="dxa"/>
          </w:tcPr>
          <w:p w14:paraId="743E3F5A" w14:textId="7736F743" w:rsidR="007215A5" w:rsidRDefault="007215A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. on right pole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871735">
              <w:rPr>
                <w:rFonts w:ascii="Times New Roman" w:hAnsi="Times New Roman" w:cs="Times New Roman"/>
                <w:color w:val="000000" w:themeColor="text1"/>
              </w:rPr>
              <w:t>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 w:rsidR="00871735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7215A5" w14:paraId="230A8157" w14:textId="77777777" w:rsidTr="007215A5">
        <w:tc>
          <w:tcPr>
            <w:tcW w:w="3005" w:type="dxa"/>
          </w:tcPr>
          <w:p w14:paraId="183A9EB0" w14:textId="73061B75" w:rsidR="007215A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48 PM</w:t>
            </w:r>
          </w:p>
        </w:tc>
        <w:tc>
          <w:tcPr>
            <w:tcW w:w="3005" w:type="dxa"/>
          </w:tcPr>
          <w:p w14:paraId="1BE67EBC" w14:textId="71AFC1EF" w:rsidR="007215A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  <w:tc>
          <w:tcPr>
            <w:tcW w:w="3006" w:type="dxa"/>
          </w:tcPr>
          <w:p w14:paraId="7498BFFF" w14:textId="3E81F1E8" w:rsidR="007215A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</w:tr>
      <w:tr w:rsidR="00871735" w14:paraId="5427B68F" w14:textId="77777777" w:rsidTr="007215A5">
        <w:tc>
          <w:tcPr>
            <w:tcW w:w="3005" w:type="dxa"/>
          </w:tcPr>
          <w:p w14:paraId="5AB5FEED" w14:textId="152C0CC7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1 PM</w:t>
            </w:r>
          </w:p>
        </w:tc>
        <w:tc>
          <w:tcPr>
            <w:tcW w:w="3005" w:type="dxa"/>
          </w:tcPr>
          <w:p w14:paraId="1301BC71" w14:textId="477CD3BC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  <w:tc>
          <w:tcPr>
            <w:tcW w:w="3006" w:type="dxa"/>
          </w:tcPr>
          <w:p w14:paraId="44A6F592" w14:textId="43E85D6F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</w:tr>
      <w:tr w:rsidR="00871735" w14:paraId="21695026" w14:textId="77777777" w:rsidTr="007215A5">
        <w:tc>
          <w:tcPr>
            <w:tcW w:w="3005" w:type="dxa"/>
          </w:tcPr>
          <w:p w14:paraId="5BBE6D9A" w14:textId="580B999F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3 PM</w:t>
            </w:r>
          </w:p>
        </w:tc>
        <w:tc>
          <w:tcPr>
            <w:tcW w:w="3005" w:type="dxa"/>
          </w:tcPr>
          <w:p w14:paraId="337F8BF5" w14:textId="44F7D44B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  <w:tc>
          <w:tcPr>
            <w:tcW w:w="3006" w:type="dxa"/>
          </w:tcPr>
          <w:p w14:paraId="3F28F5C5" w14:textId="5056CC89" w:rsidR="00871735" w:rsidRDefault="00871735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6</w:t>
            </w:r>
          </w:p>
        </w:tc>
      </w:tr>
      <w:tr w:rsidR="00D77F08" w14:paraId="58C0B72B" w14:textId="77777777" w:rsidTr="007215A5">
        <w:tc>
          <w:tcPr>
            <w:tcW w:w="3005" w:type="dxa"/>
          </w:tcPr>
          <w:p w14:paraId="0474A6B1" w14:textId="56B2D588" w:rsidR="00D77F08" w:rsidRDefault="00D77F08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6 PM</w:t>
            </w:r>
          </w:p>
        </w:tc>
        <w:tc>
          <w:tcPr>
            <w:tcW w:w="3005" w:type="dxa"/>
          </w:tcPr>
          <w:p w14:paraId="0A2B8E99" w14:textId="2ABBBDC3" w:rsidR="00D77F08" w:rsidRDefault="00D77F08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4</w:t>
            </w:r>
          </w:p>
        </w:tc>
        <w:tc>
          <w:tcPr>
            <w:tcW w:w="3006" w:type="dxa"/>
          </w:tcPr>
          <w:p w14:paraId="440A4332" w14:textId="54740E25" w:rsidR="00D77F08" w:rsidRDefault="00D77F08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</w:tr>
      <w:tr w:rsidR="00D77F08" w14:paraId="442E26D8" w14:textId="77777777" w:rsidTr="007215A5">
        <w:tc>
          <w:tcPr>
            <w:tcW w:w="3005" w:type="dxa"/>
          </w:tcPr>
          <w:p w14:paraId="672E0879" w14:textId="0630F5A3" w:rsidR="00D77F08" w:rsidRDefault="00D77F08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:58 PM</w:t>
            </w:r>
          </w:p>
        </w:tc>
        <w:tc>
          <w:tcPr>
            <w:tcW w:w="3005" w:type="dxa"/>
          </w:tcPr>
          <w:p w14:paraId="6C080583" w14:textId="127137BF" w:rsidR="00D77F08" w:rsidRDefault="00D77F08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  <w:tc>
          <w:tcPr>
            <w:tcW w:w="3006" w:type="dxa"/>
          </w:tcPr>
          <w:p w14:paraId="0AC86097" w14:textId="35D31DD6" w:rsidR="00D77F08" w:rsidRDefault="00D77F08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</w:tr>
      <w:tr w:rsidR="00D77F08" w14:paraId="345B1D39" w14:textId="77777777" w:rsidTr="007215A5">
        <w:tc>
          <w:tcPr>
            <w:tcW w:w="3005" w:type="dxa"/>
          </w:tcPr>
          <w:p w14:paraId="6523CCAC" w14:textId="7B83C50D" w:rsidR="00D77F08" w:rsidRDefault="0010120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01 PM</w:t>
            </w:r>
          </w:p>
        </w:tc>
        <w:tc>
          <w:tcPr>
            <w:tcW w:w="3005" w:type="dxa"/>
          </w:tcPr>
          <w:p w14:paraId="296FC88A" w14:textId="2778E7DC" w:rsidR="00D77F08" w:rsidRDefault="0010120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6</w:t>
            </w:r>
          </w:p>
        </w:tc>
        <w:tc>
          <w:tcPr>
            <w:tcW w:w="3006" w:type="dxa"/>
          </w:tcPr>
          <w:p w14:paraId="406D18BF" w14:textId="5E73375C" w:rsidR="00D77F08" w:rsidRDefault="0010120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</w:tr>
      <w:tr w:rsidR="00D77F08" w14:paraId="589EA27D" w14:textId="77777777" w:rsidTr="007215A5">
        <w:tc>
          <w:tcPr>
            <w:tcW w:w="3005" w:type="dxa"/>
          </w:tcPr>
          <w:p w14:paraId="0B8CC7A4" w14:textId="59FD87D3" w:rsidR="00D77F08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lastRenderedPageBreak/>
              <w:t>6:04 PM</w:t>
            </w:r>
          </w:p>
        </w:tc>
        <w:tc>
          <w:tcPr>
            <w:tcW w:w="3005" w:type="dxa"/>
          </w:tcPr>
          <w:p w14:paraId="32D39042" w14:textId="19D31DB0" w:rsidR="00D77F08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6</w:t>
            </w:r>
          </w:p>
        </w:tc>
        <w:tc>
          <w:tcPr>
            <w:tcW w:w="3006" w:type="dxa"/>
          </w:tcPr>
          <w:p w14:paraId="7951F7DC" w14:textId="0AFAE3CE" w:rsidR="00D77F08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</w:tr>
      <w:tr w:rsidR="00D77F08" w14:paraId="2B61667A" w14:textId="77777777" w:rsidTr="007215A5">
        <w:tc>
          <w:tcPr>
            <w:tcW w:w="3005" w:type="dxa"/>
          </w:tcPr>
          <w:p w14:paraId="6EB7C843" w14:textId="3E572059" w:rsidR="00D77F08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08 PM</w:t>
            </w:r>
          </w:p>
        </w:tc>
        <w:tc>
          <w:tcPr>
            <w:tcW w:w="3005" w:type="dxa"/>
          </w:tcPr>
          <w:p w14:paraId="1B8A98B2" w14:textId="47DAA0AF" w:rsidR="00D77F08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5</w:t>
            </w:r>
          </w:p>
        </w:tc>
        <w:tc>
          <w:tcPr>
            <w:tcW w:w="3006" w:type="dxa"/>
          </w:tcPr>
          <w:p w14:paraId="2F109CF0" w14:textId="79EDA3E6" w:rsidR="00D77F08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</w:tr>
      <w:tr w:rsidR="00101200" w14:paraId="669D5EF4" w14:textId="77777777" w:rsidTr="007215A5">
        <w:tc>
          <w:tcPr>
            <w:tcW w:w="3005" w:type="dxa"/>
          </w:tcPr>
          <w:p w14:paraId="2C6F555B" w14:textId="4D50257D" w:rsidR="0010120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1 PM</w:t>
            </w:r>
          </w:p>
        </w:tc>
        <w:tc>
          <w:tcPr>
            <w:tcW w:w="3005" w:type="dxa"/>
          </w:tcPr>
          <w:p w14:paraId="462A56B4" w14:textId="122D490E" w:rsidR="0010120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6</w:t>
            </w:r>
          </w:p>
        </w:tc>
        <w:tc>
          <w:tcPr>
            <w:tcW w:w="3006" w:type="dxa"/>
          </w:tcPr>
          <w:p w14:paraId="614D1EA4" w14:textId="4D60516F" w:rsidR="0010120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</w:tr>
      <w:tr w:rsidR="009C7F20" w14:paraId="67723450" w14:textId="77777777" w:rsidTr="007215A5">
        <w:tc>
          <w:tcPr>
            <w:tcW w:w="3005" w:type="dxa"/>
          </w:tcPr>
          <w:p w14:paraId="04150FA5" w14:textId="203A4E72" w:rsidR="009C7F20" w:rsidRDefault="00DA0554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5 PM</w:t>
            </w:r>
          </w:p>
        </w:tc>
        <w:tc>
          <w:tcPr>
            <w:tcW w:w="3005" w:type="dxa"/>
          </w:tcPr>
          <w:p w14:paraId="3705CCF0" w14:textId="52835ABD" w:rsidR="009C7F20" w:rsidRDefault="00DA0554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7</w:t>
            </w:r>
          </w:p>
        </w:tc>
        <w:tc>
          <w:tcPr>
            <w:tcW w:w="3006" w:type="dxa"/>
          </w:tcPr>
          <w:p w14:paraId="7493DC2A" w14:textId="00D147EA" w:rsidR="009C7F20" w:rsidRDefault="00DA0554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8</w:t>
            </w:r>
          </w:p>
        </w:tc>
      </w:tr>
      <w:tr w:rsidR="009C7F20" w14:paraId="643AD5AC" w14:textId="77777777" w:rsidTr="007215A5">
        <w:tc>
          <w:tcPr>
            <w:tcW w:w="3005" w:type="dxa"/>
          </w:tcPr>
          <w:p w14:paraId="2F8D0AD1" w14:textId="5D1234EB" w:rsidR="009C7F20" w:rsidRDefault="00DA0554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:18 PM</w:t>
            </w:r>
          </w:p>
        </w:tc>
        <w:tc>
          <w:tcPr>
            <w:tcW w:w="3005" w:type="dxa"/>
          </w:tcPr>
          <w:p w14:paraId="50E4B26A" w14:textId="2753BBD4" w:rsidR="009C7F20" w:rsidRDefault="00DA0554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9</w:t>
            </w:r>
          </w:p>
        </w:tc>
        <w:tc>
          <w:tcPr>
            <w:tcW w:w="3006" w:type="dxa"/>
          </w:tcPr>
          <w:p w14:paraId="709D7914" w14:textId="4BA795A7" w:rsidR="009C7F20" w:rsidRDefault="00DA0554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0</w:t>
            </w:r>
          </w:p>
        </w:tc>
      </w:tr>
      <w:tr w:rsidR="009C7F20" w14:paraId="76A41272" w14:textId="77777777" w:rsidTr="007215A5">
        <w:tc>
          <w:tcPr>
            <w:tcW w:w="3005" w:type="dxa"/>
          </w:tcPr>
          <w:p w14:paraId="6095434C" w14:textId="77777777" w:rsidR="009C7F2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005" w:type="dxa"/>
          </w:tcPr>
          <w:p w14:paraId="594396FF" w14:textId="77777777" w:rsidR="009C7F2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006" w:type="dxa"/>
          </w:tcPr>
          <w:p w14:paraId="11048D0E" w14:textId="77777777" w:rsidR="009C7F2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C7F20" w14:paraId="360CA3DB" w14:textId="77777777" w:rsidTr="007215A5">
        <w:tc>
          <w:tcPr>
            <w:tcW w:w="3005" w:type="dxa"/>
          </w:tcPr>
          <w:p w14:paraId="13986803" w14:textId="77777777" w:rsidR="009C7F2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005" w:type="dxa"/>
          </w:tcPr>
          <w:p w14:paraId="58DAFD8D" w14:textId="77777777" w:rsidR="009C7F2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006" w:type="dxa"/>
          </w:tcPr>
          <w:p w14:paraId="643DE87B" w14:textId="77777777" w:rsidR="009C7F20" w:rsidRDefault="009C7F20" w:rsidP="0050257B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3364938" w14:textId="61681659" w:rsidR="007215A5" w:rsidRDefault="007215A5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15492D2A" w14:textId="18CFE512" w:rsidR="0083388C" w:rsidRDefault="0083388C" w:rsidP="0083388C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Experiment Started at: </w:t>
      </w:r>
      <w:r>
        <w:rPr>
          <w:rFonts w:ascii="Times New Roman" w:hAnsi="Times New Roman" w:cs="Times New Roman"/>
          <w:color w:val="000000" w:themeColor="text1"/>
        </w:rPr>
        <w:t>7</w:t>
      </w:r>
      <w:r>
        <w:rPr>
          <w:rFonts w:ascii="Times New Roman" w:hAnsi="Times New Roman" w:cs="Times New Roman"/>
          <w:color w:val="000000" w:themeColor="text1"/>
        </w:rPr>
        <w:t>:</w:t>
      </w:r>
      <w:r>
        <w:rPr>
          <w:rFonts w:ascii="Times New Roman" w:hAnsi="Times New Roman" w:cs="Times New Roman"/>
          <w:color w:val="000000" w:themeColor="text1"/>
        </w:rPr>
        <w:t>38</w:t>
      </w:r>
      <w:r>
        <w:rPr>
          <w:rFonts w:ascii="Times New Roman" w:hAnsi="Times New Roman" w:cs="Times New Roman"/>
          <w:color w:val="000000" w:themeColor="text1"/>
        </w:rPr>
        <w:t xml:space="preserve"> PM</w:t>
      </w:r>
    </w:p>
    <w:p w14:paraId="33566FDD" w14:textId="0BE9FC8F" w:rsidR="0083388C" w:rsidRDefault="0083388C" w:rsidP="0083388C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hiller Temp. set </w:t>
      </w:r>
      <w:proofErr w:type="gramStart"/>
      <w:r>
        <w:rPr>
          <w:rFonts w:ascii="Times New Roman" w:hAnsi="Times New Roman" w:cs="Times New Roman"/>
          <w:color w:val="000000" w:themeColor="text1"/>
        </w:rPr>
        <w:t>to:</w:t>
      </w:r>
      <w:proofErr w:type="gramEnd"/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5</w:t>
      </w:r>
    </w:p>
    <w:p w14:paraId="160E2F54" w14:textId="16BCC1EF" w:rsidR="0083388C" w:rsidRDefault="0083388C" w:rsidP="0083388C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oom temp.: 2</w:t>
      </w:r>
      <w:r>
        <w:rPr>
          <w:rFonts w:ascii="Times New Roman" w:hAnsi="Times New Roman" w:cs="Times New Roman"/>
          <w:color w:val="000000" w:themeColor="text1"/>
        </w:rPr>
        <w:t>2.3</w:t>
      </w:r>
    </w:p>
    <w:p w14:paraId="65DDD7AA" w14:textId="77777777" w:rsidR="0083388C" w:rsidRDefault="0083388C" w:rsidP="0083388C">
      <w:pPr>
        <w:tabs>
          <w:tab w:val="left" w:pos="1035"/>
        </w:tabs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CPS: threshold is set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65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C</m:t>
        </m:r>
      </m:oMath>
      <w:r>
        <w:rPr>
          <w:rFonts w:ascii="Times New Roman" w:hAnsi="Times New Roman" w:cs="Times New Roman"/>
          <w:color w:val="000000" w:themeColor="text1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3388C" w14:paraId="32FC80A8" w14:textId="77777777" w:rsidTr="00C14EE9">
        <w:tc>
          <w:tcPr>
            <w:tcW w:w="4508" w:type="dxa"/>
          </w:tcPr>
          <w:p w14:paraId="0AA78574" w14:textId="77777777" w:rsidR="0083388C" w:rsidRDefault="0083388C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me</w:t>
            </w:r>
          </w:p>
        </w:tc>
        <w:tc>
          <w:tcPr>
            <w:tcW w:w="4508" w:type="dxa"/>
          </w:tcPr>
          <w:p w14:paraId="57B76DCF" w14:textId="77777777" w:rsidR="0083388C" w:rsidRDefault="0083388C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erature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83388C" w14:paraId="2F591C80" w14:textId="77777777" w:rsidTr="00C14EE9">
        <w:tc>
          <w:tcPr>
            <w:tcW w:w="4508" w:type="dxa"/>
          </w:tcPr>
          <w:p w14:paraId="51408F62" w14:textId="5D980087" w:rsidR="0083388C" w:rsidRDefault="0083388C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:39 PM</w:t>
            </w:r>
          </w:p>
        </w:tc>
        <w:tc>
          <w:tcPr>
            <w:tcW w:w="4508" w:type="dxa"/>
          </w:tcPr>
          <w:p w14:paraId="34C9734D" w14:textId="1884FA19" w:rsidR="0083388C" w:rsidRDefault="0083388C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1</w:t>
            </w:r>
          </w:p>
        </w:tc>
      </w:tr>
      <w:tr w:rsidR="007461D1" w14:paraId="5980D288" w14:textId="77777777" w:rsidTr="00C14EE9">
        <w:tc>
          <w:tcPr>
            <w:tcW w:w="4508" w:type="dxa"/>
          </w:tcPr>
          <w:p w14:paraId="38DE074D" w14:textId="1E96C51B" w:rsidR="007461D1" w:rsidRDefault="007461D1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:43 PM</w:t>
            </w:r>
          </w:p>
        </w:tc>
        <w:tc>
          <w:tcPr>
            <w:tcW w:w="4508" w:type="dxa"/>
          </w:tcPr>
          <w:p w14:paraId="38CADCAE" w14:textId="2EAAD179" w:rsidR="007461D1" w:rsidRDefault="007461D1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7</w:t>
            </w:r>
          </w:p>
        </w:tc>
      </w:tr>
      <w:tr w:rsidR="007461D1" w14:paraId="06267B94" w14:textId="77777777" w:rsidTr="00C14EE9">
        <w:tc>
          <w:tcPr>
            <w:tcW w:w="4508" w:type="dxa"/>
          </w:tcPr>
          <w:p w14:paraId="669F7825" w14:textId="77777777" w:rsidR="007461D1" w:rsidRDefault="007461D1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4508" w:type="dxa"/>
          </w:tcPr>
          <w:p w14:paraId="0ED11530" w14:textId="77777777" w:rsidR="007461D1" w:rsidRDefault="007461D1" w:rsidP="00C14EE9">
            <w:pPr>
              <w:tabs>
                <w:tab w:val="left" w:pos="1035"/>
              </w:tabs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268B468" w14:textId="678CF2B9" w:rsidR="0083388C" w:rsidRDefault="0083388C" w:rsidP="0083388C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6DE88DDE" w14:textId="77777777" w:rsidR="0083388C" w:rsidRDefault="0083388C" w:rsidP="0083388C">
      <w:pPr>
        <w:spacing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OLE TEMPERATU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388C" w14:paraId="164A77A8" w14:textId="77777777" w:rsidTr="00C14EE9">
        <w:tc>
          <w:tcPr>
            <w:tcW w:w="3005" w:type="dxa"/>
          </w:tcPr>
          <w:p w14:paraId="0D976AF9" w14:textId="77777777" w:rsidR="0083388C" w:rsidRDefault="0083388C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ime</w:t>
            </w:r>
          </w:p>
        </w:tc>
        <w:tc>
          <w:tcPr>
            <w:tcW w:w="3005" w:type="dxa"/>
          </w:tcPr>
          <w:p w14:paraId="04EF8689" w14:textId="77777777" w:rsidR="0083388C" w:rsidRDefault="0083388C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. on left pole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3006" w:type="dxa"/>
          </w:tcPr>
          <w:p w14:paraId="7408F275" w14:textId="77777777" w:rsidR="0083388C" w:rsidRDefault="0083388C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Temp. on right pole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p>
              </m:sSup>
            </m:oMath>
            <w:r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</w:tr>
      <w:tr w:rsidR="0083388C" w14:paraId="77C7BC06" w14:textId="77777777" w:rsidTr="00C14EE9">
        <w:tc>
          <w:tcPr>
            <w:tcW w:w="3005" w:type="dxa"/>
          </w:tcPr>
          <w:p w14:paraId="78594307" w14:textId="6D19F063" w:rsidR="0083388C" w:rsidRDefault="0083388C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:39 PM</w:t>
            </w:r>
          </w:p>
        </w:tc>
        <w:tc>
          <w:tcPr>
            <w:tcW w:w="3005" w:type="dxa"/>
          </w:tcPr>
          <w:p w14:paraId="136D6C71" w14:textId="72A47245" w:rsidR="0083388C" w:rsidRDefault="0083388C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0</w:t>
            </w:r>
          </w:p>
        </w:tc>
        <w:tc>
          <w:tcPr>
            <w:tcW w:w="3006" w:type="dxa"/>
          </w:tcPr>
          <w:p w14:paraId="67E5D921" w14:textId="5F340EE2" w:rsidR="0083388C" w:rsidRDefault="0083388C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</w:tr>
      <w:tr w:rsidR="007461D1" w14:paraId="10F58A5E" w14:textId="77777777" w:rsidTr="00C14EE9">
        <w:tc>
          <w:tcPr>
            <w:tcW w:w="3005" w:type="dxa"/>
          </w:tcPr>
          <w:p w14:paraId="29508C49" w14:textId="103576E8" w:rsidR="007461D1" w:rsidRDefault="007461D1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:43 PM</w:t>
            </w:r>
          </w:p>
        </w:tc>
        <w:tc>
          <w:tcPr>
            <w:tcW w:w="3005" w:type="dxa"/>
          </w:tcPr>
          <w:p w14:paraId="1222950E" w14:textId="40637820" w:rsidR="007461D1" w:rsidRDefault="007461D1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9</w:t>
            </w:r>
          </w:p>
        </w:tc>
        <w:tc>
          <w:tcPr>
            <w:tcW w:w="3006" w:type="dxa"/>
          </w:tcPr>
          <w:p w14:paraId="53BCE6F8" w14:textId="134F8012" w:rsidR="007461D1" w:rsidRDefault="007461D1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0</w:t>
            </w:r>
          </w:p>
        </w:tc>
      </w:tr>
      <w:tr w:rsidR="007461D1" w14:paraId="36F92837" w14:textId="77777777" w:rsidTr="00C14EE9">
        <w:tc>
          <w:tcPr>
            <w:tcW w:w="3005" w:type="dxa"/>
          </w:tcPr>
          <w:p w14:paraId="3534AFD1" w14:textId="77777777" w:rsidR="007461D1" w:rsidRDefault="007461D1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005" w:type="dxa"/>
          </w:tcPr>
          <w:p w14:paraId="4149B58D" w14:textId="77777777" w:rsidR="007461D1" w:rsidRDefault="007461D1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006" w:type="dxa"/>
          </w:tcPr>
          <w:p w14:paraId="43C6A6C8" w14:textId="77777777" w:rsidR="007461D1" w:rsidRDefault="007461D1" w:rsidP="00C14EE9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25489E2B" w14:textId="77777777" w:rsidR="0083388C" w:rsidRDefault="0083388C" w:rsidP="0083388C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p w14:paraId="712E38E2" w14:textId="77777777" w:rsidR="0083388C" w:rsidRDefault="0083388C" w:rsidP="0050257B">
      <w:pPr>
        <w:spacing w:line="240" w:lineRule="auto"/>
        <w:rPr>
          <w:rFonts w:ascii="Times New Roman" w:hAnsi="Times New Roman" w:cs="Times New Roman"/>
          <w:color w:val="000000" w:themeColor="text1"/>
        </w:rPr>
      </w:pPr>
    </w:p>
    <w:sectPr w:rsidR="0083388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C8F34" w14:textId="77777777" w:rsidR="00F25B24" w:rsidRDefault="00F25B24" w:rsidP="008C0D87">
      <w:pPr>
        <w:spacing w:after="0" w:line="240" w:lineRule="auto"/>
      </w:pPr>
      <w:r>
        <w:separator/>
      </w:r>
    </w:p>
  </w:endnote>
  <w:endnote w:type="continuationSeparator" w:id="0">
    <w:p w14:paraId="3744E9BE" w14:textId="77777777" w:rsidR="00F25B24" w:rsidRDefault="00F25B24" w:rsidP="008C0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64C34" w14:textId="77777777" w:rsidR="008C0D87" w:rsidRDefault="008C0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10C6F" w14:textId="77777777" w:rsidR="008C0D87" w:rsidRDefault="008C0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F5264" w14:textId="77777777" w:rsidR="008C0D87" w:rsidRDefault="008C0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7F681" w14:textId="77777777" w:rsidR="00F25B24" w:rsidRDefault="00F25B24" w:rsidP="008C0D87">
      <w:pPr>
        <w:spacing w:after="0" w:line="240" w:lineRule="auto"/>
      </w:pPr>
      <w:r>
        <w:separator/>
      </w:r>
    </w:p>
  </w:footnote>
  <w:footnote w:type="continuationSeparator" w:id="0">
    <w:p w14:paraId="0540D8C9" w14:textId="77777777" w:rsidR="00F25B24" w:rsidRDefault="00F25B24" w:rsidP="008C0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7C437" w14:textId="77777777" w:rsidR="008C0D87" w:rsidRDefault="008C0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9A304" w14:textId="77777777" w:rsidR="008C0D87" w:rsidRDefault="008C0D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95EF6" w14:textId="77777777" w:rsidR="008C0D87" w:rsidRDefault="008C0D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17DC8"/>
    <w:multiLevelType w:val="multilevel"/>
    <w:tmpl w:val="8FAAEA86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6639D0"/>
    <w:multiLevelType w:val="multilevel"/>
    <w:tmpl w:val="3D2C408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CE00499"/>
    <w:multiLevelType w:val="multilevel"/>
    <w:tmpl w:val="3B42D1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734C7"/>
    <w:multiLevelType w:val="hybridMultilevel"/>
    <w:tmpl w:val="2E921D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31142"/>
    <w:multiLevelType w:val="hybridMultilevel"/>
    <w:tmpl w:val="971C8C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74F3C"/>
    <w:multiLevelType w:val="multilevel"/>
    <w:tmpl w:val="D2629144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983260C"/>
    <w:multiLevelType w:val="multilevel"/>
    <w:tmpl w:val="BD3677B0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805049"/>
    <w:multiLevelType w:val="multilevel"/>
    <w:tmpl w:val="ABA41FE2"/>
    <w:lvl w:ilvl="0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0AF3CB5"/>
    <w:multiLevelType w:val="hybridMultilevel"/>
    <w:tmpl w:val="65A6E9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F2F73"/>
    <w:multiLevelType w:val="multilevel"/>
    <w:tmpl w:val="2EC48150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D6853D1"/>
    <w:multiLevelType w:val="hybridMultilevel"/>
    <w:tmpl w:val="60006A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1C2634"/>
    <w:multiLevelType w:val="hybridMultilevel"/>
    <w:tmpl w:val="B2F01F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41E12"/>
    <w:multiLevelType w:val="hybridMultilevel"/>
    <w:tmpl w:val="B852C2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F000F"/>
    <w:multiLevelType w:val="hybridMultilevel"/>
    <w:tmpl w:val="2408AF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D52DF7"/>
    <w:multiLevelType w:val="multilevel"/>
    <w:tmpl w:val="0D280920"/>
    <w:lvl w:ilvl="0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9"/>
  </w:num>
  <w:num w:numId="5">
    <w:abstractNumId w:val="7"/>
  </w:num>
  <w:num w:numId="6">
    <w:abstractNumId w:val="5"/>
  </w:num>
  <w:num w:numId="7">
    <w:abstractNumId w:val="6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12"/>
  </w:num>
  <w:num w:numId="13">
    <w:abstractNumId w:val="10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7A0MzEwNDU2MjNS0lEKTi0uzszPAykwqwUA2KsJJSwAAAA="/>
  </w:docVars>
  <w:rsids>
    <w:rsidRoot w:val="00D20B71"/>
    <w:rsid w:val="00101200"/>
    <w:rsid w:val="00140B23"/>
    <w:rsid w:val="00175AA3"/>
    <w:rsid w:val="002236CF"/>
    <w:rsid w:val="00226261"/>
    <w:rsid w:val="00284EAB"/>
    <w:rsid w:val="00373E91"/>
    <w:rsid w:val="003B4F5C"/>
    <w:rsid w:val="004D342F"/>
    <w:rsid w:val="004E2A29"/>
    <w:rsid w:val="0050257B"/>
    <w:rsid w:val="005871DE"/>
    <w:rsid w:val="00615860"/>
    <w:rsid w:val="006F703C"/>
    <w:rsid w:val="007215A5"/>
    <w:rsid w:val="007461D1"/>
    <w:rsid w:val="00766638"/>
    <w:rsid w:val="00786FC4"/>
    <w:rsid w:val="0082163D"/>
    <w:rsid w:val="0083388C"/>
    <w:rsid w:val="00871735"/>
    <w:rsid w:val="008826FF"/>
    <w:rsid w:val="008C0D87"/>
    <w:rsid w:val="008C36FA"/>
    <w:rsid w:val="008D1B64"/>
    <w:rsid w:val="008E3E9D"/>
    <w:rsid w:val="0093080D"/>
    <w:rsid w:val="009C7F20"/>
    <w:rsid w:val="009F43F7"/>
    <w:rsid w:val="00A37F40"/>
    <w:rsid w:val="00AE7617"/>
    <w:rsid w:val="00B61C18"/>
    <w:rsid w:val="00BD3607"/>
    <w:rsid w:val="00CA3BA3"/>
    <w:rsid w:val="00D01EF3"/>
    <w:rsid w:val="00D20B71"/>
    <w:rsid w:val="00D24571"/>
    <w:rsid w:val="00D77F08"/>
    <w:rsid w:val="00DA0554"/>
    <w:rsid w:val="00DC665E"/>
    <w:rsid w:val="00E31071"/>
    <w:rsid w:val="00F25B24"/>
    <w:rsid w:val="00F375DC"/>
    <w:rsid w:val="00F7609C"/>
    <w:rsid w:val="00FA2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AA18D"/>
  <w15:docId w15:val="{7A9EC0ED-4E86-40CE-98FF-6710AB540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8C25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43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38B"/>
  </w:style>
  <w:style w:type="paragraph" w:styleId="Footer">
    <w:name w:val="footer"/>
    <w:basedOn w:val="Normal"/>
    <w:link w:val="FooterChar"/>
    <w:uiPriority w:val="99"/>
    <w:unhideWhenUsed/>
    <w:rsid w:val="007143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38B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223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2163D"/>
    <w:pPr>
      <w:spacing w:after="0" w:line="240" w:lineRule="auto"/>
    </w:pPr>
  </w:style>
  <w:style w:type="paragraph" w:styleId="Revision">
    <w:name w:val="Revision"/>
    <w:hidden/>
    <w:uiPriority w:val="99"/>
    <w:semiHidden/>
    <w:rsid w:val="0050257B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5025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15860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1586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15860"/>
    <w:rPr>
      <w:color w:val="0563C1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615860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586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5860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61586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5860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615860"/>
    <w:rPr>
      <w:b/>
      <w:bCs/>
      <w:i/>
      <w:iCs/>
      <w:spacing w:val="5"/>
    </w:rPr>
  </w:style>
  <w:style w:type="character" w:customStyle="1" w:styleId="Heading5Char">
    <w:name w:val="Heading 5 Char"/>
    <w:basedOn w:val="DefaultParagraphFont"/>
    <w:link w:val="Heading5"/>
    <w:rsid w:val="00F7609C"/>
    <w:rPr>
      <w:b/>
    </w:rPr>
  </w:style>
  <w:style w:type="character" w:styleId="PlaceholderText">
    <w:name w:val="Placeholder Text"/>
    <w:basedOn w:val="DefaultParagraphFont"/>
    <w:uiPriority w:val="99"/>
    <w:semiHidden/>
    <w:rsid w:val="008717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w25H2H4QOgHKXYSrexXCqhX6ig==">AMUW2mXtGhnP3ZcpwPdRQhdQ7iTY7AkmSHruzL7OE2m6pbqTSPdIg6GaQwlt5FVzHgMB1mgtDUZWgbc5xseD3C3foS47GFR8KY5Ox4NldvJvk4NfdDDacO8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F09691A-C204-4567-95AC-F5110B3B8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Kuntal Roy</dc:creator>
  <cp:lastModifiedBy>Kuntal Roy</cp:lastModifiedBy>
  <cp:revision>2</cp:revision>
  <cp:lastPrinted>2020-11-06T14:29:00Z</cp:lastPrinted>
  <dcterms:created xsi:type="dcterms:W3CDTF">2021-10-09T14:57:00Z</dcterms:created>
  <dcterms:modified xsi:type="dcterms:W3CDTF">2021-10-09T14:57:00Z</dcterms:modified>
</cp:coreProperties>
</file>